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2E91FF" w14:textId="7CF26F19" w:rsidR="00B46D6E" w:rsidRPr="000601BF" w:rsidRDefault="00B46D6E" w:rsidP="00662B47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b/>
          <w:bCs/>
          <w:sz w:val="24"/>
          <w:szCs w:val="24"/>
          <w:rtl/>
        </w:rPr>
      </w:pPr>
      <w:r w:rsidRPr="000601BF">
        <w:rPr>
          <w:rFonts w:cs="B Nazanin" w:hint="cs"/>
          <w:b/>
          <w:bCs/>
          <w:sz w:val="24"/>
          <w:szCs w:val="24"/>
          <w:rtl/>
        </w:rPr>
        <w:t>پرسشنامه باور در مورد هیجانات</w:t>
      </w:r>
    </w:p>
    <w:p w14:paraId="09A3A29E" w14:textId="77777777" w:rsidR="00B46D6E" w:rsidRPr="000601BF" w:rsidRDefault="00B46D6E" w:rsidP="0090523E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b/>
          <w:bCs/>
          <w:sz w:val="24"/>
          <w:szCs w:val="24"/>
          <w:rtl/>
        </w:rPr>
      </w:pPr>
    </w:p>
    <w:p w14:paraId="65A2415A" w14:textId="77777777" w:rsidR="00B46D6E" w:rsidRPr="000601BF" w:rsidRDefault="00B46D6E" w:rsidP="00982824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sz w:val="24"/>
          <w:szCs w:val="24"/>
        </w:rPr>
      </w:pPr>
      <w:r w:rsidRPr="000601BF">
        <w:rPr>
          <w:rFonts w:cs="B Nazanin" w:hint="cs"/>
          <w:sz w:val="24"/>
          <w:szCs w:val="24"/>
          <w:rtl/>
        </w:rPr>
        <w:t xml:space="preserve">این پرسشنامه از باورهای شما در مورد </w:t>
      </w:r>
      <w:r w:rsidR="0007283A" w:rsidRPr="000601BF">
        <w:rPr>
          <w:rFonts w:cs="B Nazanin" w:hint="cs"/>
          <w:sz w:val="24"/>
          <w:szCs w:val="24"/>
          <w:rtl/>
          <w:lang w:bidi="fa-IR"/>
        </w:rPr>
        <w:t>هیجانات</w:t>
      </w:r>
      <w:r w:rsidRPr="000601BF">
        <w:rPr>
          <w:rFonts w:cs="B Nazanin" w:hint="cs"/>
          <w:sz w:val="24"/>
          <w:szCs w:val="24"/>
          <w:rtl/>
        </w:rPr>
        <w:t xml:space="preserve"> به </w:t>
      </w:r>
      <w:r w:rsidR="0007283A" w:rsidRPr="000601BF">
        <w:rPr>
          <w:rFonts w:cs="B Nazanin" w:hint="cs"/>
          <w:sz w:val="24"/>
          <w:szCs w:val="24"/>
          <w:rtl/>
        </w:rPr>
        <w:t>طور</w:t>
      </w:r>
      <w:r w:rsidRPr="000601BF">
        <w:rPr>
          <w:rFonts w:cs="B Nazanin" w:hint="cs"/>
          <w:sz w:val="24"/>
          <w:szCs w:val="24"/>
          <w:rtl/>
        </w:rPr>
        <w:t xml:space="preserve"> کلی سوال می‌کند. بعضی از سوالات در مورد هیجان‌های منفی است (مثل غم، ترس و خشم). سوالات دیگر در مورد هیجان‌های مثبت است (مثل شادی، لذت و سرگرمی). لطفاً مشخص کنید که به نظرتان هر مورد به طور کلی </w:t>
      </w:r>
      <w:r w:rsidR="0007283A" w:rsidRPr="000601BF">
        <w:rPr>
          <w:rFonts w:cs="B Nazanin" w:hint="cs"/>
          <w:sz w:val="24"/>
          <w:szCs w:val="24"/>
          <w:rtl/>
        </w:rPr>
        <w:t xml:space="preserve">تا چه اندازه </w:t>
      </w:r>
      <w:r w:rsidR="00982824">
        <w:rPr>
          <w:rFonts w:cs="B Nazanin" w:hint="cs"/>
          <w:sz w:val="24"/>
          <w:szCs w:val="24"/>
          <w:rtl/>
        </w:rPr>
        <w:t>درست است.</w:t>
      </w:r>
    </w:p>
    <w:p w14:paraId="1CB219DD" w14:textId="77777777" w:rsidR="00F3004E" w:rsidRPr="00241F6F" w:rsidRDefault="00F3004E" w:rsidP="00F3004E">
      <w:pPr>
        <w:autoSpaceDE w:val="0"/>
        <w:autoSpaceDN w:val="0"/>
        <w:bidi/>
        <w:adjustRightInd w:val="0"/>
        <w:spacing w:after="0" w:line="240" w:lineRule="auto"/>
        <w:rPr>
          <w:rFonts w:cs="B Nazanin"/>
        </w:rPr>
      </w:pPr>
    </w:p>
    <w:tbl>
      <w:tblPr>
        <w:bidiVisual/>
        <w:tblW w:w="11391" w:type="dxa"/>
        <w:tblInd w:w="-10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5411"/>
        <w:gridCol w:w="792"/>
        <w:gridCol w:w="792"/>
        <w:gridCol w:w="792"/>
        <w:gridCol w:w="792"/>
        <w:gridCol w:w="792"/>
        <w:gridCol w:w="792"/>
        <w:gridCol w:w="792"/>
      </w:tblGrid>
      <w:tr w:rsidR="0090523E" w:rsidRPr="00F3022D" w14:paraId="7F4DE2FB" w14:textId="77777777" w:rsidTr="00982824">
        <w:tc>
          <w:tcPr>
            <w:tcW w:w="423" w:type="dxa"/>
            <w:shd w:val="clear" w:color="auto" w:fill="auto"/>
          </w:tcPr>
          <w:p w14:paraId="7796EE53" w14:textId="77777777" w:rsidR="00F3004E" w:rsidRPr="0090523E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</w:p>
        </w:tc>
        <w:tc>
          <w:tcPr>
            <w:tcW w:w="5424" w:type="dxa"/>
            <w:shd w:val="clear" w:color="auto" w:fill="auto"/>
            <w:vAlign w:val="center"/>
          </w:tcPr>
          <w:p w14:paraId="7441EB72" w14:textId="77777777" w:rsidR="00F3004E" w:rsidRPr="007F56DA" w:rsidRDefault="00F3004E" w:rsidP="0098282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عبارت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1FF27A03" w14:textId="77777777" w:rsidR="00F3004E" w:rsidRPr="007F56DA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کاملاً مخالف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343F99D6" w14:textId="77777777" w:rsidR="00F3004E" w:rsidRPr="007F56DA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مخالف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06FD6AEE" w14:textId="77777777" w:rsidR="00F3004E" w:rsidRPr="007F56DA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تا حدودی مخالف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42FBEB2D" w14:textId="77777777" w:rsidR="00F3004E" w:rsidRPr="007F56DA" w:rsidRDefault="0090523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نه موافقم و نه مخالف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5579F876" w14:textId="77777777" w:rsidR="00F3004E" w:rsidRPr="007F56DA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تا حدودی موافق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433D9BE9" w14:textId="77777777" w:rsidR="00F3004E" w:rsidRPr="007F56DA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موافقم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2D9319B4" w14:textId="77777777" w:rsidR="00F3004E" w:rsidRPr="00F3022D" w:rsidRDefault="00F3004E" w:rsidP="0023328E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7F56DA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کاملاً موافقم</w:t>
            </w:r>
          </w:p>
        </w:tc>
      </w:tr>
      <w:tr w:rsidR="0090523E" w:rsidRPr="00F3022D" w14:paraId="276B7897" w14:textId="77777777" w:rsidTr="0090523E">
        <w:tc>
          <w:tcPr>
            <w:tcW w:w="423" w:type="dxa"/>
            <w:shd w:val="clear" w:color="auto" w:fill="auto"/>
          </w:tcPr>
          <w:p w14:paraId="6A09BA28" w14:textId="77777777" w:rsidR="00F3004E" w:rsidRPr="0090523E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12377DDB" w14:textId="77777777" w:rsidR="00F3004E" w:rsidRPr="000601BF" w:rsidRDefault="001060EC" w:rsidP="0090523E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  <w:lang w:bidi="fa-IR"/>
              </w:rPr>
              <w:t>وقتی افراد هیجان‌های منفی دارند، کاری از دستشان برای تغییر آن هیجان‌ها برنمی‌آید.</w:t>
            </w:r>
          </w:p>
        </w:tc>
        <w:tc>
          <w:tcPr>
            <w:tcW w:w="792" w:type="dxa"/>
            <w:shd w:val="clear" w:color="auto" w:fill="auto"/>
          </w:tcPr>
          <w:p w14:paraId="75E3EE8E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443C009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62AFC3F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A1BFB10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E7B9085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56413E2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B5BAF94" w14:textId="77777777" w:rsidR="00F3004E" w:rsidRPr="00F3022D" w:rsidRDefault="00F3004E" w:rsidP="00990D1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3775A32B" w14:textId="77777777" w:rsidTr="0090523E">
        <w:tc>
          <w:tcPr>
            <w:tcW w:w="423" w:type="dxa"/>
            <w:shd w:val="clear" w:color="auto" w:fill="auto"/>
          </w:tcPr>
          <w:p w14:paraId="60FDF8B1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2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0A3A9537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نمی‌توانند هیجانات مثبت خود را کنترل کنند.</w:t>
            </w:r>
          </w:p>
        </w:tc>
        <w:tc>
          <w:tcPr>
            <w:tcW w:w="792" w:type="dxa"/>
            <w:shd w:val="clear" w:color="auto" w:fill="auto"/>
          </w:tcPr>
          <w:p w14:paraId="047B1C93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203F2B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C8342F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2AD4B4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D2D1D0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6BFB7F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4024DF6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2FBC6082" w14:textId="77777777" w:rsidTr="0090523E">
        <w:tc>
          <w:tcPr>
            <w:tcW w:w="423" w:type="dxa"/>
            <w:shd w:val="clear" w:color="auto" w:fill="auto"/>
          </w:tcPr>
          <w:p w14:paraId="3701896E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3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51020E83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هیجانات منفی فایده چندانی ندارند.</w:t>
            </w:r>
          </w:p>
        </w:tc>
        <w:tc>
          <w:tcPr>
            <w:tcW w:w="792" w:type="dxa"/>
            <w:shd w:val="clear" w:color="auto" w:fill="auto"/>
          </w:tcPr>
          <w:p w14:paraId="56F3915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91C1AC3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63B885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4EAB28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AD0742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A041CE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AD6DBD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153A19F1" w14:textId="77777777" w:rsidTr="0090523E">
        <w:tc>
          <w:tcPr>
            <w:tcW w:w="423" w:type="dxa"/>
            <w:shd w:val="clear" w:color="auto" w:fill="auto"/>
          </w:tcPr>
          <w:p w14:paraId="68CF24CE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4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6DC3DAE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 xml:space="preserve">هیجانات مثبت برای افراد خیلی </w:t>
            </w: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  <w:lang w:bidi="fa-IR"/>
              </w:rPr>
              <w:t>بی‌فایده‌اند.</w:t>
            </w:r>
          </w:p>
        </w:tc>
        <w:tc>
          <w:tcPr>
            <w:tcW w:w="792" w:type="dxa"/>
            <w:shd w:val="clear" w:color="auto" w:fill="auto"/>
          </w:tcPr>
          <w:p w14:paraId="0DB201F3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10190F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421E98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407DB0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C6B30E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73F6EA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784303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7F485100" w14:textId="77777777" w:rsidTr="0090523E">
        <w:tc>
          <w:tcPr>
            <w:tcW w:w="423" w:type="dxa"/>
            <w:shd w:val="clear" w:color="auto" w:fill="auto"/>
          </w:tcPr>
          <w:p w14:paraId="7101E29D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5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705FA21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هر قدر هم تلاش کنند، نمی‌توانند هیجانات منفی خود را تغییر دهند.</w:t>
            </w:r>
          </w:p>
        </w:tc>
        <w:tc>
          <w:tcPr>
            <w:tcW w:w="792" w:type="dxa"/>
            <w:shd w:val="clear" w:color="auto" w:fill="auto"/>
          </w:tcPr>
          <w:p w14:paraId="1FDA8176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CA5406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AA422D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5D90B7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2989B2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38534B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843E22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0F1C5D5F" w14:textId="77777777" w:rsidTr="0090523E">
        <w:tc>
          <w:tcPr>
            <w:tcW w:w="423" w:type="dxa"/>
            <w:shd w:val="clear" w:color="auto" w:fill="auto"/>
          </w:tcPr>
          <w:p w14:paraId="145874D9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6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20876873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نمی‌توانند تکنیک‌هایی یاد بگیرند تا هیجانات مثبت خود را به طور موثری کنترل کنند.</w:t>
            </w:r>
          </w:p>
        </w:tc>
        <w:tc>
          <w:tcPr>
            <w:tcW w:w="792" w:type="dxa"/>
            <w:shd w:val="clear" w:color="auto" w:fill="auto"/>
          </w:tcPr>
          <w:p w14:paraId="05BEBF6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1C25C3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85781F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022BDF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FDEDBFC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3AA4D5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7666AC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427F8CA3" w14:textId="77777777" w:rsidTr="0090523E">
        <w:tc>
          <w:tcPr>
            <w:tcW w:w="423" w:type="dxa"/>
            <w:shd w:val="clear" w:color="auto" w:fill="auto"/>
          </w:tcPr>
          <w:p w14:paraId="4E36B4A4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7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23BCDB16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به هیجانات منفی خود نیاز ندارند.</w:t>
            </w:r>
          </w:p>
        </w:tc>
        <w:tc>
          <w:tcPr>
            <w:tcW w:w="792" w:type="dxa"/>
            <w:shd w:val="clear" w:color="auto" w:fill="auto"/>
          </w:tcPr>
          <w:p w14:paraId="1F2D96D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30154C8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51E54D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7A9DAA8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A361FF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9763F9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873834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462EC6E5" w14:textId="77777777" w:rsidTr="0090523E">
        <w:tc>
          <w:tcPr>
            <w:tcW w:w="423" w:type="dxa"/>
            <w:shd w:val="clear" w:color="auto" w:fill="auto"/>
          </w:tcPr>
          <w:p w14:paraId="32432740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8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55459A84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هیجانات مثبت فایده چندانی ندارند.</w:t>
            </w:r>
          </w:p>
        </w:tc>
        <w:tc>
          <w:tcPr>
            <w:tcW w:w="792" w:type="dxa"/>
            <w:shd w:val="clear" w:color="auto" w:fill="auto"/>
          </w:tcPr>
          <w:p w14:paraId="6A4592B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A1B663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82DABC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B2453B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BACDD43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1B1335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60AC4D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14675FDF" w14:textId="77777777" w:rsidTr="0090523E">
        <w:tc>
          <w:tcPr>
            <w:tcW w:w="423" w:type="dxa"/>
            <w:shd w:val="clear" w:color="auto" w:fill="auto"/>
          </w:tcPr>
          <w:p w14:paraId="0B912805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9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5AB8FFB6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نمی‌توانند هیجانات منفی خود را کنترل کنند.</w:t>
            </w:r>
          </w:p>
        </w:tc>
        <w:tc>
          <w:tcPr>
            <w:tcW w:w="792" w:type="dxa"/>
            <w:shd w:val="clear" w:color="auto" w:fill="auto"/>
          </w:tcPr>
          <w:p w14:paraId="0636D64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0C7A15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5843808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C6646B3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AB3246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588D9D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E1AC79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41F5D77F" w14:textId="77777777" w:rsidTr="0090523E">
        <w:tc>
          <w:tcPr>
            <w:tcW w:w="423" w:type="dxa"/>
            <w:shd w:val="clear" w:color="auto" w:fill="auto"/>
          </w:tcPr>
          <w:p w14:paraId="5CD59F17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0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0A450E3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هر قدر هم تلاش کنند، نمی‌توانند هیجانات مثبت خود را تغییر دهند.</w:t>
            </w:r>
          </w:p>
        </w:tc>
        <w:tc>
          <w:tcPr>
            <w:tcW w:w="792" w:type="dxa"/>
            <w:shd w:val="clear" w:color="auto" w:fill="auto"/>
          </w:tcPr>
          <w:p w14:paraId="163F648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900048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30BB84F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4E7E4B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F3E588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5D6621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C7F128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6F0ECE30" w14:textId="77777777" w:rsidTr="0090523E">
        <w:tc>
          <w:tcPr>
            <w:tcW w:w="423" w:type="dxa"/>
            <w:shd w:val="clear" w:color="auto" w:fill="auto"/>
          </w:tcPr>
          <w:p w14:paraId="0F590DEA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1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66777743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هیجانات منفی، مضر هستند.</w:t>
            </w:r>
          </w:p>
        </w:tc>
        <w:tc>
          <w:tcPr>
            <w:tcW w:w="792" w:type="dxa"/>
            <w:shd w:val="clear" w:color="auto" w:fill="auto"/>
          </w:tcPr>
          <w:p w14:paraId="10273A7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BFA4A4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C018E3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2B8D14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7427F9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D24BC8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561ABF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476C27B7" w14:textId="77777777" w:rsidTr="0090523E">
        <w:tc>
          <w:tcPr>
            <w:tcW w:w="423" w:type="dxa"/>
            <w:shd w:val="clear" w:color="auto" w:fill="auto"/>
          </w:tcPr>
          <w:p w14:paraId="2608EEC4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2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3FBC9B43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به هیجانات مثبت خود نیازی ندارند.</w:t>
            </w:r>
          </w:p>
        </w:tc>
        <w:tc>
          <w:tcPr>
            <w:tcW w:w="792" w:type="dxa"/>
            <w:shd w:val="clear" w:color="auto" w:fill="auto"/>
          </w:tcPr>
          <w:p w14:paraId="419D2CC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5CCE86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0FB8948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CCE8A4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A9B16E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AC9E78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EC49A9C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1C33A52D" w14:textId="77777777" w:rsidTr="0090523E">
        <w:tc>
          <w:tcPr>
            <w:tcW w:w="423" w:type="dxa"/>
            <w:shd w:val="clear" w:color="auto" w:fill="auto"/>
          </w:tcPr>
          <w:p w14:paraId="1B3C778B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3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79C2BDB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افراد نمی‌توانند تکنیک‌هایی یاد بگیرند تا هیجانات منفی خود را به طور موثری کنترل کنند.</w:t>
            </w:r>
          </w:p>
        </w:tc>
        <w:tc>
          <w:tcPr>
            <w:tcW w:w="792" w:type="dxa"/>
            <w:shd w:val="clear" w:color="auto" w:fill="auto"/>
          </w:tcPr>
          <w:p w14:paraId="3EF5652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7378307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7AAA445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86CC727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021061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DF2D7C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84BBA37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6C499975" w14:textId="77777777" w:rsidTr="0090523E">
        <w:tc>
          <w:tcPr>
            <w:tcW w:w="423" w:type="dxa"/>
            <w:shd w:val="clear" w:color="auto" w:fill="auto"/>
          </w:tcPr>
          <w:p w14:paraId="045476FC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4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3765478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  <w:lang w:bidi="fa-IR"/>
              </w:rPr>
              <w:t>وقتی افراد هیجانات مثبت دارند، کاری از دستشان برای تغییر آن هیجان‌ها بر نمی‌آید.</w:t>
            </w:r>
          </w:p>
        </w:tc>
        <w:tc>
          <w:tcPr>
            <w:tcW w:w="792" w:type="dxa"/>
            <w:shd w:val="clear" w:color="auto" w:fill="auto"/>
          </w:tcPr>
          <w:p w14:paraId="4376302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821484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FDE303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9ECB42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8C90866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3541A07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C776AD0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5D56ACFB" w14:textId="77777777" w:rsidTr="0090523E">
        <w:tc>
          <w:tcPr>
            <w:tcW w:w="423" w:type="dxa"/>
            <w:shd w:val="clear" w:color="auto" w:fill="auto"/>
          </w:tcPr>
          <w:p w14:paraId="5E910CEC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5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7DA99777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 xml:space="preserve">وجود </w:t>
            </w: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  <w:lang w:bidi="fa-IR"/>
              </w:rPr>
              <w:t xml:space="preserve">هیجانات </w:t>
            </w: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منفی چیز بدی برای افراد است.</w:t>
            </w:r>
          </w:p>
        </w:tc>
        <w:tc>
          <w:tcPr>
            <w:tcW w:w="792" w:type="dxa"/>
            <w:shd w:val="clear" w:color="auto" w:fill="auto"/>
          </w:tcPr>
          <w:p w14:paraId="6E24B95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1E774C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776FFD4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B41618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64829AE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1973A851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050CF66F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90523E" w:rsidRPr="00F3022D" w14:paraId="594324EE" w14:textId="77777777" w:rsidTr="0090523E">
        <w:trPr>
          <w:trHeight w:val="53"/>
        </w:trPr>
        <w:tc>
          <w:tcPr>
            <w:tcW w:w="423" w:type="dxa"/>
            <w:shd w:val="clear" w:color="auto" w:fill="auto"/>
          </w:tcPr>
          <w:p w14:paraId="6136FCE9" w14:textId="77777777" w:rsidR="001060EC" w:rsidRPr="0090523E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rtl/>
                <w:lang w:bidi="fa-IR"/>
              </w:rPr>
            </w:pPr>
            <w:r w:rsidRPr="0090523E">
              <w:rPr>
                <w:rFonts w:ascii="Times New Roman" w:eastAsia="Times New Roman" w:hAnsi="Times New Roman" w:cs="B Nazanin" w:hint="cs"/>
                <w:rtl/>
                <w:lang w:bidi="fa-IR"/>
              </w:rPr>
              <w:t>16</w:t>
            </w:r>
          </w:p>
        </w:tc>
        <w:tc>
          <w:tcPr>
            <w:tcW w:w="5424" w:type="dxa"/>
            <w:shd w:val="clear" w:color="auto" w:fill="auto"/>
            <w:vAlign w:val="center"/>
          </w:tcPr>
          <w:p w14:paraId="15916DC9" w14:textId="77777777" w:rsidR="001060EC" w:rsidRPr="000601BF" w:rsidRDefault="001060EC" w:rsidP="0090523E">
            <w:pPr>
              <w:bidi/>
              <w:rPr>
                <w:sz w:val="24"/>
                <w:szCs w:val="24"/>
              </w:rPr>
            </w:pP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  <w:lang w:bidi="fa-IR"/>
              </w:rPr>
              <w:t xml:space="preserve">هیجانات </w:t>
            </w:r>
            <w:r w:rsidRPr="000601BF">
              <w:rPr>
                <w:rFonts w:asciiTheme="majorHAnsi" w:hAnsiTheme="majorHAnsi" w:cs="B Nazanin" w:hint="cs"/>
                <w:sz w:val="24"/>
                <w:szCs w:val="24"/>
                <w:rtl/>
              </w:rPr>
              <w:t>مثبت مضر هستند.</w:t>
            </w:r>
          </w:p>
        </w:tc>
        <w:tc>
          <w:tcPr>
            <w:tcW w:w="792" w:type="dxa"/>
            <w:shd w:val="clear" w:color="auto" w:fill="auto"/>
          </w:tcPr>
          <w:p w14:paraId="072D6428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368057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78A72D4D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4081D949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5079982A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63CF6A82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2" w:type="dxa"/>
            <w:shd w:val="clear" w:color="auto" w:fill="auto"/>
          </w:tcPr>
          <w:p w14:paraId="2735E29B" w14:textId="77777777" w:rsidR="001060EC" w:rsidRPr="00F3022D" w:rsidRDefault="001060EC" w:rsidP="001060E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7C3B7C1B" w14:textId="77514B30" w:rsidR="00662B47" w:rsidRDefault="00662B47" w:rsidP="0070414B">
      <w:pPr>
        <w:rPr>
          <w:rFonts w:cs="B Nazanin"/>
          <w:lang w:val="en-US" w:bidi="fa-IR"/>
        </w:rPr>
      </w:pPr>
    </w:p>
    <w:p w14:paraId="23844935" w14:textId="04AC2232" w:rsidR="0070414B" w:rsidRPr="00EF55C0" w:rsidRDefault="00F7669F" w:rsidP="002E7904">
      <w:pPr>
        <w:autoSpaceDE w:val="0"/>
        <w:autoSpaceDN w:val="0"/>
        <w:bidi/>
        <w:adjustRightInd w:val="0"/>
        <w:spacing w:after="0" w:line="276" w:lineRule="auto"/>
        <w:ind w:left="-270"/>
        <w:jc w:val="center"/>
        <w:rPr>
          <w:rFonts w:cs="B Titr"/>
          <w:b/>
          <w:bCs/>
          <w:sz w:val="24"/>
          <w:szCs w:val="24"/>
          <w:rtl/>
        </w:rPr>
      </w:pPr>
      <w:r w:rsidRPr="00EF55C0">
        <w:rPr>
          <w:rFonts w:cs="B Titr" w:hint="cs"/>
          <w:b/>
          <w:bCs/>
          <w:sz w:val="24"/>
          <w:szCs w:val="24"/>
          <w:rtl/>
          <w:lang w:val="en-US" w:bidi="fa-IR"/>
        </w:rPr>
        <w:lastRenderedPageBreak/>
        <w:t>راهنمای</w:t>
      </w:r>
      <w:r w:rsidR="0070414B" w:rsidRPr="00EF55C0">
        <w:rPr>
          <w:rFonts w:cs="B Titr" w:hint="cs"/>
          <w:b/>
          <w:bCs/>
          <w:sz w:val="24"/>
          <w:szCs w:val="24"/>
          <w:rtl/>
          <w:lang w:val="en-US" w:bidi="fa-IR"/>
        </w:rPr>
        <w:t xml:space="preserve"> نمره‌گذاری </w:t>
      </w:r>
      <w:r w:rsidR="0070414B" w:rsidRPr="00EF55C0">
        <w:rPr>
          <w:rFonts w:cs="B Titr" w:hint="cs"/>
          <w:b/>
          <w:bCs/>
          <w:sz w:val="24"/>
          <w:szCs w:val="24"/>
          <w:rtl/>
        </w:rPr>
        <w:t>پرسشنامه باور</w:t>
      </w:r>
      <w:r w:rsidR="005B3B6D" w:rsidRPr="00EF55C0">
        <w:rPr>
          <w:rFonts w:cs="B Titr" w:hint="cs"/>
          <w:b/>
          <w:bCs/>
          <w:sz w:val="24"/>
          <w:szCs w:val="24"/>
          <w:rtl/>
        </w:rPr>
        <w:t>های</w:t>
      </w:r>
      <w:r w:rsidR="0070414B" w:rsidRPr="00EF55C0">
        <w:rPr>
          <w:rFonts w:cs="B Titr" w:hint="cs"/>
          <w:b/>
          <w:bCs/>
          <w:sz w:val="24"/>
          <w:szCs w:val="24"/>
          <w:rtl/>
        </w:rPr>
        <w:t xml:space="preserve"> هیجان</w:t>
      </w:r>
      <w:r w:rsidR="005B3B6D" w:rsidRPr="00EF55C0">
        <w:rPr>
          <w:rFonts w:cs="B Titr" w:hint="cs"/>
          <w:b/>
          <w:bCs/>
          <w:sz w:val="24"/>
          <w:szCs w:val="24"/>
          <w:rtl/>
        </w:rPr>
        <w:t>ی</w:t>
      </w:r>
      <w:r w:rsidR="0070414B" w:rsidRPr="00EF55C0">
        <w:rPr>
          <w:rStyle w:val="FootnoteReference"/>
          <w:rFonts w:cs="B Titr"/>
          <w:b/>
          <w:bCs/>
          <w:sz w:val="24"/>
          <w:szCs w:val="24"/>
          <w:rtl/>
        </w:rPr>
        <w:footnoteReference w:id="1"/>
      </w:r>
      <w:r w:rsidR="0070414B" w:rsidRPr="00EF55C0">
        <w:rPr>
          <w:rFonts w:cs="B Titr" w:hint="cs"/>
          <w:b/>
          <w:bCs/>
          <w:sz w:val="24"/>
          <w:szCs w:val="24"/>
          <w:rtl/>
        </w:rPr>
        <w:t xml:space="preserve"> </w:t>
      </w:r>
      <w:r w:rsidR="0070414B" w:rsidRPr="00EF55C0">
        <w:rPr>
          <w:rFonts w:asciiTheme="majorBidi" w:hAnsiTheme="majorBidi" w:cstheme="majorBidi"/>
          <w:b/>
          <w:bCs/>
          <w:sz w:val="24"/>
          <w:szCs w:val="24"/>
          <w:rtl/>
        </w:rPr>
        <w:t>(</w:t>
      </w:r>
      <w:r w:rsidR="0070414B" w:rsidRPr="00EF55C0">
        <w:rPr>
          <w:rFonts w:asciiTheme="majorBidi" w:hAnsiTheme="majorBidi" w:cstheme="majorBidi"/>
          <w:b/>
          <w:bCs/>
          <w:sz w:val="24"/>
          <w:szCs w:val="24"/>
          <w:rtl/>
          <w:lang w:val="en-US" w:bidi="fa-IR"/>
        </w:rPr>
        <w:t>EBQ</w:t>
      </w:r>
      <w:r w:rsidR="0070414B" w:rsidRPr="00EF55C0">
        <w:rPr>
          <w:rFonts w:asciiTheme="majorBidi" w:hAnsiTheme="majorBidi" w:cstheme="majorBidi"/>
          <w:b/>
          <w:bCs/>
          <w:sz w:val="24"/>
          <w:szCs w:val="24"/>
          <w:rtl/>
        </w:rPr>
        <w:t>)</w:t>
      </w:r>
    </w:p>
    <w:p w14:paraId="5AA878AF" w14:textId="29F95B15" w:rsidR="005B3B6D" w:rsidRPr="00EF55C0" w:rsidRDefault="004402FE" w:rsidP="00D471D5">
      <w:pPr>
        <w:autoSpaceDE w:val="0"/>
        <w:autoSpaceDN w:val="0"/>
        <w:bidi/>
        <w:adjustRightInd w:val="0"/>
        <w:spacing w:after="0" w:line="276" w:lineRule="auto"/>
        <w:ind w:left="-272" w:firstLine="567"/>
        <w:jc w:val="both"/>
        <w:rPr>
          <w:rFonts w:cs="B Nazanin"/>
          <w:sz w:val="24"/>
          <w:szCs w:val="24"/>
          <w:rtl/>
          <w:lang w:bidi="fa-IR"/>
        </w:rPr>
      </w:pPr>
      <w:r w:rsidRPr="00EF55C0">
        <w:rPr>
          <w:rFonts w:asciiTheme="majorBidi" w:hAnsiTheme="majorBidi" w:cstheme="majorBidi"/>
          <w:sz w:val="24"/>
          <w:szCs w:val="24"/>
          <w:rtl/>
          <w:lang w:val="en-US" w:bidi="fa-IR"/>
        </w:rPr>
        <w:t>EBQ</w:t>
      </w:r>
      <w:r w:rsidRPr="00EF55C0">
        <w:rPr>
          <w:rFonts w:cs="B Nazanin" w:hint="cs"/>
          <w:sz w:val="24"/>
          <w:szCs w:val="24"/>
          <w:rtl/>
        </w:rPr>
        <w:t xml:space="preserve"> یک </w:t>
      </w:r>
      <w:r w:rsidR="00A47376" w:rsidRPr="00EF55C0">
        <w:rPr>
          <w:rFonts w:cs="B Nazanin" w:hint="cs"/>
          <w:sz w:val="24"/>
          <w:szCs w:val="24"/>
          <w:rtl/>
        </w:rPr>
        <w:t xml:space="preserve">مقیاس خودگزارش‌دهی از باورها در مورد </w:t>
      </w:r>
      <w:r w:rsidR="0076329F" w:rsidRPr="00EF55C0">
        <w:rPr>
          <w:rFonts w:cs="B Nazanin"/>
          <w:sz w:val="24"/>
          <w:szCs w:val="24"/>
          <w:rtl/>
        </w:rPr>
        <w:t>ه</w:t>
      </w:r>
      <w:r w:rsidR="0076329F" w:rsidRPr="00EF55C0">
        <w:rPr>
          <w:rFonts w:cs="B Nazanin" w:hint="cs"/>
          <w:sz w:val="24"/>
          <w:szCs w:val="24"/>
          <w:rtl/>
        </w:rPr>
        <w:t>ی</w:t>
      </w:r>
      <w:r w:rsidR="0076329F" w:rsidRPr="00EF55C0">
        <w:rPr>
          <w:rFonts w:cs="B Nazanin" w:hint="eastAsia"/>
          <w:sz w:val="24"/>
          <w:szCs w:val="24"/>
          <w:rtl/>
        </w:rPr>
        <w:t>جانات</w:t>
      </w:r>
      <w:r w:rsidR="0076329F" w:rsidRPr="00EF55C0">
        <w:rPr>
          <w:rFonts w:cs="B Nazanin"/>
          <w:sz w:val="24"/>
          <w:szCs w:val="24"/>
          <w:rtl/>
        </w:rPr>
        <w:t xml:space="preserve"> </w:t>
      </w:r>
      <w:r w:rsidR="00A47376" w:rsidRPr="00EF55C0">
        <w:rPr>
          <w:rFonts w:cs="B Nazanin" w:hint="cs"/>
          <w:sz w:val="24"/>
          <w:szCs w:val="24"/>
          <w:rtl/>
        </w:rPr>
        <w:t>است.</w:t>
      </w:r>
      <w:r w:rsidR="00BF1A38" w:rsidRPr="00EF55C0">
        <w:rPr>
          <w:rFonts w:cs="B Nazanin" w:hint="cs"/>
          <w:sz w:val="24"/>
          <w:szCs w:val="24"/>
          <w:rtl/>
        </w:rPr>
        <w:t xml:space="preserve"> </w:t>
      </w:r>
      <w:r w:rsidR="008B516D" w:rsidRPr="00EF55C0">
        <w:rPr>
          <w:rFonts w:cs="B Nazanin"/>
          <w:sz w:val="24"/>
          <w:szCs w:val="24"/>
          <w:rtl/>
        </w:rPr>
        <w:t>بر اساس</w:t>
      </w:r>
      <w:r w:rsidR="00BF1A38" w:rsidRPr="00EF55C0">
        <w:rPr>
          <w:rFonts w:cs="B Nazanin" w:hint="cs"/>
          <w:sz w:val="24"/>
          <w:szCs w:val="24"/>
          <w:rtl/>
        </w:rPr>
        <w:t xml:space="preserve"> چارچوب نظری فورد</w:t>
      </w:r>
      <w:r w:rsidR="00BF1A38" w:rsidRPr="00EF55C0">
        <w:rPr>
          <w:rStyle w:val="FootnoteReference"/>
          <w:rFonts w:cs="B Nazanin"/>
          <w:sz w:val="24"/>
          <w:szCs w:val="24"/>
          <w:rtl/>
        </w:rPr>
        <w:footnoteReference w:id="2"/>
      </w:r>
      <w:r w:rsidR="00BF1A38" w:rsidRPr="00EF55C0">
        <w:rPr>
          <w:rFonts w:cs="B Nazanin" w:hint="cs"/>
          <w:sz w:val="24"/>
          <w:szCs w:val="24"/>
          <w:rtl/>
        </w:rPr>
        <w:t xml:space="preserve"> و گرا</w:t>
      </w:r>
      <w:r w:rsidR="00EE1FF7" w:rsidRPr="00EF55C0">
        <w:rPr>
          <w:rFonts w:cs="B Nazanin" w:hint="cs"/>
          <w:sz w:val="24"/>
          <w:szCs w:val="24"/>
          <w:rtl/>
        </w:rPr>
        <w:t>س</w:t>
      </w:r>
      <w:r w:rsidR="00D15234" w:rsidRPr="00EF55C0">
        <w:rPr>
          <w:rStyle w:val="FootnoteReference"/>
          <w:rFonts w:cs="B Nazanin"/>
          <w:sz w:val="24"/>
          <w:szCs w:val="24"/>
          <w:rtl/>
        </w:rPr>
        <w:footnoteReference w:id="3"/>
      </w:r>
      <w:r w:rsidR="00D15234" w:rsidRPr="00EF55C0">
        <w:rPr>
          <w:rFonts w:cs="B Nazanin" w:hint="cs"/>
          <w:sz w:val="24"/>
          <w:szCs w:val="24"/>
          <w:rtl/>
        </w:rPr>
        <w:t xml:space="preserve"> (2019)</w:t>
      </w:r>
      <w:r w:rsidR="00BF1A38" w:rsidRPr="00EF55C0">
        <w:rPr>
          <w:rFonts w:cs="B Nazanin" w:hint="cs"/>
          <w:sz w:val="24"/>
          <w:szCs w:val="24"/>
          <w:rtl/>
        </w:rPr>
        <w:t>،</w:t>
      </w:r>
      <w:r w:rsidR="00D15234" w:rsidRPr="00EF55C0">
        <w:rPr>
          <w:rFonts w:cs="B Nazanin" w:hint="cs"/>
          <w:sz w:val="24"/>
          <w:szCs w:val="24"/>
          <w:rtl/>
        </w:rPr>
        <w:t xml:space="preserve"> </w:t>
      </w:r>
      <w:r w:rsidR="002C0842" w:rsidRPr="00EF55C0">
        <w:rPr>
          <w:rFonts w:asciiTheme="majorBidi" w:hAnsiTheme="majorBidi" w:cstheme="majorBidi"/>
          <w:sz w:val="24"/>
          <w:szCs w:val="24"/>
          <w:rtl/>
          <w:lang w:val="en-US" w:bidi="fa-IR"/>
        </w:rPr>
        <w:t>EBQ</w:t>
      </w:r>
      <w:r w:rsidR="002C0842" w:rsidRPr="00EF55C0">
        <w:rPr>
          <w:rFonts w:cs="B Nazanin" w:hint="cs"/>
          <w:sz w:val="24"/>
          <w:szCs w:val="24"/>
          <w:rtl/>
          <w:lang w:bidi="fa-IR"/>
        </w:rPr>
        <w:t xml:space="preserve"> دو دسته از باورها در مورد </w:t>
      </w:r>
      <w:r w:rsidR="0076329F" w:rsidRPr="00EF55C0">
        <w:rPr>
          <w:rFonts w:cs="B Nazanin"/>
          <w:sz w:val="24"/>
          <w:szCs w:val="24"/>
          <w:rtl/>
          <w:lang w:bidi="fa-IR"/>
        </w:rPr>
        <w:t>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ی</w:t>
      </w:r>
      <w:r w:rsidR="0076329F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76329F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2C0842" w:rsidRPr="00EF55C0">
        <w:rPr>
          <w:rFonts w:cs="B Nazanin" w:hint="cs"/>
          <w:sz w:val="24"/>
          <w:szCs w:val="24"/>
          <w:rtl/>
          <w:lang w:bidi="fa-IR"/>
        </w:rPr>
        <w:t xml:space="preserve">را مورد </w:t>
      </w:r>
      <w:r w:rsidR="009F7564" w:rsidRPr="00EF55C0">
        <w:rPr>
          <w:rFonts w:cs="B Nazanin" w:hint="cs"/>
          <w:sz w:val="24"/>
          <w:szCs w:val="24"/>
          <w:rtl/>
          <w:lang w:bidi="fa-IR"/>
        </w:rPr>
        <w:t>ارزیابی</w:t>
      </w:r>
      <w:r w:rsidR="002C0842" w:rsidRPr="00EF55C0">
        <w:rPr>
          <w:rFonts w:cs="B Nazanin" w:hint="cs"/>
          <w:sz w:val="24"/>
          <w:szCs w:val="24"/>
          <w:rtl/>
          <w:lang w:bidi="fa-IR"/>
        </w:rPr>
        <w:t xml:space="preserve"> </w:t>
      </w:r>
      <w:r w:rsidR="00A67409" w:rsidRPr="00EF55C0">
        <w:rPr>
          <w:rFonts w:cs="B Nazanin" w:hint="cs"/>
          <w:sz w:val="24"/>
          <w:szCs w:val="24"/>
          <w:rtl/>
          <w:lang w:bidi="fa-IR"/>
        </w:rPr>
        <w:t>قرار می‌دهد: باورها</w:t>
      </w:r>
      <w:r w:rsidR="00507328" w:rsidRPr="00EF55C0">
        <w:rPr>
          <w:rFonts w:cs="B Nazanin" w:hint="cs"/>
          <w:sz w:val="24"/>
          <w:szCs w:val="24"/>
          <w:rtl/>
          <w:lang w:bidi="fa-IR"/>
        </w:rPr>
        <w:t>یی</w:t>
      </w:r>
      <w:r w:rsidR="00A67409" w:rsidRPr="00EF55C0">
        <w:rPr>
          <w:rFonts w:cs="B Nazanin" w:hint="cs"/>
          <w:sz w:val="24"/>
          <w:szCs w:val="24"/>
          <w:rtl/>
          <w:lang w:bidi="fa-IR"/>
        </w:rPr>
        <w:t xml:space="preserve"> در مورد کنترل‌پذیری</w:t>
      </w:r>
      <w:r w:rsidR="00EF4D39" w:rsidRPr="00EF55C0">
        <w:rPr>
          <w:rStyle w:val="FootnoteReference"/>
          <w:rFonts w:cs="B Nazanin"/>
          <w:sz w:val="24"/>
          <w:szCs w:val="24"/>
          <w:rtl/>
          <w:lang w:bidi="fa-IR"/>
        </w:rPr>
        <w:footnoteReference w:id="4"/>
      </w:r>
      <w:r w:rsidR="00A67409" w:rsidRPr="00EF55C0">
        <w:rPr>
          <w:rFonts w:cs="B Nazanin" w:hint="cs"/>
          <w:sz w:val="24"/>
          <w:szCs w:val="24"/>
          <w:rtl/>
          <w:lang w:bidi="fa-IR"/>
        </w:rPr>
        <w:t xml:space="preserve"> </w:t>
      </w:r>
      <w:r w:rsidR="0076329F" w:rsidRPr="00EF55C0">
        <w:rPr>
          <w:rFonts w:cs="B Nazanin"/>
          <w:sz w:val="24"/>
          <w:szCs w:val="24"/>
          <w:rtl/>
          <w:lang w:bidi="fa-IR"/>
        </w:rPr>
        <w:t>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ی</w:t>
      </w:r>
      <w:r w:rsidR="0076329F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76329F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4A4D4F" w:rsidRPr="00EF55C0">
        <w:rPr>
          <w:rFonts w:cs="B Nazanin" w:hint="cs"/>
          <w:sz w:val="24"/>
          <w:szCs w:val="24"/>
          <w:rtl/>
          <w:lang w:bidi="fa-IR"/>
        </w:rPr>
        <w:t>و باورها</w:t>
      </w:r>
      <w:r w:rsidR="00507328" w:rsidRPr="00EF55C0">
        <w:rPr>
          <w:rFonts w:cs="B Nazanin" w:hint="cs"/>
          <w:sz w:val="24"/>
          <w:szCs w:val="24"/>
          <w:rtl/>
          <w:lang w:bidi="fa-IR"/>
        </w:rPr>
        <w:t>یی</w:t>
      </w:r>
      <w:r w:rsidR="004A4D4F" w:rsidRPr="00EF55C0">
        <w:rPr>
          <w:rFonts w:cs="B Nazanin" w:hint="cs"/>
          <w:sz w:val="24"/>
          <w:szCs w:val="24"/>
          <w:rtl/>
          <w:lang w:bidi="fa-IR"/>
        </w:rPr>
        <w:t xml:space="preserve"> در مورد سودمندی</w:t>
      </w:r>
      <w:r w:rsidR="004A4D4F" w:rsidRPr="00EF55C0">
        <w:rPr>
          <w:rStyle w:val="FootnoteReference"/>
          <w:rFonts w:cs="B Nazanin"/>
          <w:sz w:val="24"/>
          <w:szCs w:val="24"/>
          <w:rtl/>
          <w:lang w:bidi="fa-IR"/>
        </w:rPr>
        <w:footnoteReference w:id="5"/>
      </w:r>
      <w:r w:rsidR="009F7564" w:rsidRPr="00EF55C0">
        <w:rPr>
          <w:rFonts w:cs="B Nazanin" w:hint="cs"/>
          <w:sz w:val="24"/>
          <w:szCs w:val="24"/>
          <w:rtl/>
          <w:lang w:bidi="fa-IR"/>
        </w:rPr>
        <w:t xml:space="preserve"> </w:t>
      </w:r>
      <w:r w:rsidR="0076329F" w:rsidRPr="00EF55C0">
        <w:rPr>
          <w:rFonts w:cs="B Nazanin"/>
          <w:sz w:val="24"/>
          <w:szCs w:val="24"/>
          <w:rtl/>
          <w:lang w:bidi="fa-IR"/>
        </w:rPr>
        <w:t>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ی</w:t>
      </w:r>
      <w:r w:rsidR="0076329F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9F7564" w:rsidRPr="00EF55C0">
        <w:rPr>
          <w:rFonts w:cs="B Nazanin" w:hint="cs"/>
          <w:sz w:val="24"/>
          <w:szCs w:val="24"/>
          <w:rtl/>
          <w:lang w:bidi="fa-IR"/>
        </w:rPr>
        <w:t xml:space="preserve">. این باورها </w:t>
      </w:r>
      <w:r w:rsidR="008B516D" w:rsidRPr="00EF55C0">
        <w:rPr>
          <w:rFonts w:cs="B Nazanin"/>
          <w:sz w:val="24"/>
          <w:szCs w:val="24"/>
          <w:rtl/>
          <w:lang w:bidi="fa-IR"/>
        </w:rPr>
        <w:t>با توجه</w:t>
      </w:r>
      <w:r w:rsidR="0081540D" w:rsidRPr="00EF55C0">
        <w:rPr>
          <w:rFonts w:cs="B Nazanin" w:hint="cs"/>
          <w:sz w:val="24"/>
          <w:szCs w:val="24"/>
          <w:rtl/>
          <w:lang w:bidi="fa-IR"/>
        </w:rPr>
        <w:t xml:space="preserve"> به </w:t>
      </w:r>
      <w:r w:rsidR="0076329F" w:rsidRPr="00EF55C0">
        <w:rPr>
          <w:rFonts w:cs="B Nazanin"/>
          <w:sz w:val="24"/>
          <w:szCs w:val="24"/>
          <w:rtl/>
          <w:lang w:bidi="fa-IR"/>
        </w:rPr>
        <w:t>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ی</w:t>
      </w:r>
      <w:r w:rsidR="0076329F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76329F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81540D" w:rsidRPr="00EF55C0">
        <w:rPr>
          <w:rFonts w:cs="B Nazanin" w:hint="cs"/>
          <w:sz w:val="24"/>
          <w:szCs w:val="24"/>
          <w:rtl/>
          <w:lang w:bidi="fa-IR"/>
        </w:rPr>
        <w:t xml:space="preserve">منفی (مثل غم) و </w:t>
      </w:r>
      <w:r w:rsidR="0076329F" w:rsidRPr="00EF55C0">
        <w:rPr>
          <w:rFonts w:cs="B Nazanin"/>
          <w:sz w:val="24"/>
          <w:szCs w:val="24"/>
          <w:rtl/>
          <w:lang w:bidi="fa-IR"/>
        </w:rPr>
        <w:t>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ی</w:t>
      </w:r>
      <w:r w:rsidR="0076329F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76329F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81540D" w:rsidRPr="00EF55C0">
        <w:rPr>
          <w:rFonts w:cs="B Nazanin" w:hint="cs"/>
          <w:sz w:val="24"/>
          <w:szCs w:val="24"/>
          <w:rtl/>
          <w:lang w:bidi="fa-IR"/>
        </w:rPr>
        <w:t xml:space="preserve">مثبت (مثل </w:t>
      </w:r>
      <w:r w:rsidR="00341CC0" w:rsidRPr="00EF55C0">
        <w:rPr>
          <w:rFonts w:cs="B Nazanin" w:hint="cs"/>
          <w:sz w:val="24"/>
          <w:szCs w:val="24"/>
          <w:rtl/>
          <w:lang w:bidi="fa-IR"/>
        </w:rPr>
        <w:t>شادی</w:t>
      </w:r>
      <w:r w:rsidR="0081540D" w:rsidRPr="00EF55C0">
        <w:rPr>
          <w:rFonts w:cs="B Nazanin" w:hint="cs"/>
          <w:sz w:val="24"/>
          <w:szCs w:val="24"/>
          <w:rtl/>
          <w:lang w:bidi="fa-IR"/>
        </w:rPr>
        <w:t>)</w:t>
      </w:r>
      <w:r w:rsidR="00287218" w:rsidRPr="00EF55C0">
        <w:rPr>
          <w:rFonts w:cs="B Nazanin" w:hint="cs"/>
          <w:sz w:val="24"/>
          <w:szCs w:val="24"/>
          <w:rtl/>
          <w:lang w:bidi="fa-IR"/>
        </w:rPr>
        <w:t xml:space="preserve"> ارزیابی می‌شو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>ن</w:t>
      </w:r>
      <w:r w:rsidR="00287218" w:rsidRPr="00EF55C0">
        <w:rPr>
          <w:rFonts w:cs="B Nazanin" w:hint="cs"/>
          <w:sz w:val="24"/>
          <w:szCs w:val="24"/>
          <w:rtl/>
          <w:lang w:bidi="fa-IR"/>
        </w:rPr>
        <w:t>د.</w:t>
      </w:r>
    </w:p>
    <w:p w14:paraId="75124D69" w14:textId="0F505414" w:rsidR="00507328" w:rsidRPr="00EF55C0" w:rsidRDefault="00507328" w:rsidP="00D471D5">
      <w:pPr>
        <w:autoSpaceDE w:val="0"/>
        <w:autoSpaceDN w:val="0"/>
        <w:bidi/>
        <w:adjustRightInd w:val="0"/>
        <w:spacing w:after="0" w:line="276" w:lineRule="auto"/>
        <w:ind w:left="-272" w:firstLine="567"/>
        <w:jc w:val="both"/>
        <w:rPr>
          <w:rFonts w:cs="B Nazanin"/>
          <w:sz w:val="24"/>
          <w:szCs w:val="24"/>
          <w:rtl/>
          <w:lang w:bidi="fa-IR"/>
        </w:rPr>
      </w:pPr>
      <w:r w:rsidRPr="00EF55C0">
        <w:rPr>
          <w:rFonts w:cs="B Nazanin"/>
          <w:sz w:val="24"/>
          <w:szCs w:val="24"/>
          <w:rtl/>
          <w:lang w:bidi="fa-IR"/>
        </w:rPr>
        <w:t>چهار خرده</w:t>
      </w:r>
      <w:r w:rsidR="0076329F" w:rsidRPr="00EF55C0">
        <w:rPr>
          <w:rFonts w:cs="B Nazanin" w:hint="cs"/>
          <w:sz w:val="24"/>
          <w:szCs w:val="24"/>
          <w:rtl/>
          <w:lang w:bidi="fa-IR"/>
        </w:rPr>
        <w:t xml:space="preserve">‌ </w:t>
      </w:r>
      <w:r w:rsidRPr="00EF55C0">
        <w:rPr>
          <w:rFonts w:cs="B Nazanin"/>
          <w:sz w:val="24"/>
          <w:szCs w:val="24"/>
          <w:rtl/>
          <w:lang w:bidi="fa-IR"/>
        </w:rPr>
        <w:t>مق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اس</w:t>
      </w:r>
      <w:r w:rsidRPr="00EF55C0">
        <w:rPr>
          <w:rFonts w:cs="B Nazanin"/>
          <w:sz w:val="24"/>
          <w:szCs w:val="24"/>
          <w:rtl/>
          <w:lang w:bidi="fa-IR"/>
        </w:rPr>
        <w:t xml:space="preserve"> و سه نمره</w:t>
      </w:r>
      <w:r w:rsidR="00EE1FF7" w:rsidRPr="00EF55C0">
        <w:rPr>
          <w:rFonts w:cs="B Nazanin" w:hint="cs"/>
          <w:sz w:val="24"/>
          <w:szCs w:val="24"/>
          <w:rtl/>
          <w:lang w:bidi="fa-IR"/>
        </w:rPr>
        <w:t>‌ی</w:t>
      </w:r>
      <w:r w:rsidRPr="00EF55C0">
        <w:rPr>
          <w:rFonts w:cs="B Nazanin"/>
          <w:sz w:val="24"/>
          <w:szCs w:val="24"/>
          <w:rtl/>
          <w:lang w:bidi="fa-IR"/>
        </w:rPr>
        <w:t xml:space="preserve"> ترک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ب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="00730CE5" w:rsidRPr="00EF55C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6CF1" w:rsidRPr="00EF55C0">
        <w:rPr>
          <w:rFonts w:cs="B Nazanin" w:hint="cs"/>
          <w:sz w:val="24"/>
          <w:szCs w:val="24"/>
          <w:rtl/>
          <w:lang w:bidi="fa-IR"/>
        </w:rPr>
        <w:t xml:space="preserve">استخراج شده از </w:t>
      </w:r>
      <w:r w:rsidR="00730CE5" w:rsidRPr="00EF55C0">
        <w:rPr>
          <w:rFonts w:cs="B Nazanin" w:hint="cs"/>
          <w:sz w:val="24"/>
          <w:szCs w:val="24"/>
          <w:rtl/>
          <w:lang w:bidi="fa-IR"/>
        </w:rPr>
        <w:t>این ابزار</w:t>
      </w:r>
      <w:r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632E90" w:rsidRPr="00EF55C0">
        <w:rPr>
          <w:rFonts w:cs="B Nazanin" w:hint="cs"/>
          <w:sz w:val="24"/>
          <w:szCs w:val="24"/>
          <w:rtl/>
          <w:lang w:bidi="fa-IR"/>
        </w:rPr>
        <w:t>به این صورت</w:t>
      </w:r>
      <w:r w:rsidRPr="00EF55C0">
        <w:rPr>
          <w:rFonts w:cs="B Nazanin"/>
          <w:sz w:val="24"/>
          <w:szCs w:val="24"/>
          <w:rtl/>
          <w:lang w:bidi="fa-IR"/>
        </w:rPr>
        <w:t xml:space="preserve"> طراح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/>
          <w:sz w:val="24"/>
          <w:szCs w:val="24"/>
          <w:rtl/>
          <w:lang w:bidi="fa-IR"/>
        </w:rPr>
        <w:t xml:space="preserve"> شده</w:t>
      </w:r>
      <w:r w:rsidR="000D1FF5" w:rsidRPr="00EF55C0">
        <w:rPr>
          <w:rFonts w:cs="B Nazanin" w:hint="cs"/>
          <w:sz w:val="24"/>
          <w:szCs w:val="24"/>
          <w:rtl/>
          <w:lang w:bidi="fa-IR"/>
        </w:rPr>
        <w:t>‌</w:t>
      </w:r>
      <w:r w:rsidRPr="00EF55C0">
        <w:rPr>
          <w:rFonts w:cs="B Nazanin"/>
          <w:sz w:val="24"/>
          <w:szCs w:val="24"/>
          <w:rtl/>
          <w:lang w:bidi="fa-IR"/>
        </w:rPr>
        <w:t>اند که نمرات بالاتر نشان</w:t>
      </w:r>
      <w:r w:rsidR="00730CE5" w:rsidRPr="00EF55C0">
        <w:rPr>
          <w:rFonts w:cs="B Nazanin" w:hint="cs"/>
          <w:sz w:val="24"/>
          <w:szCs w:val="24"/>
          <w:rtl/>
          <w:lang w:bidi="fa-IR"/>
        </w:rPr>
        <w:t>‌</w:t>
      </w:r>
      <w:r w:rsidRPr="00EF55C0">
        <w:rPr>
          <w:rFonts w:cs="B Nazanin"/>
          <w:sz w:val="24"/>
          <w:szCs w:val="24"/>
          <w:rtl/>
          <w:lang w:bidi="fa-IR"/>
        </w:rPr>
        <w:t>دهنده باورها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/>
          <w:sz w:val="24"/>
          <w:szCs w:val="24"/>
          <w:rtl/>
          <w:lang w:bidi="fa-IR"/>
        </w:rPr>
        <w:t xml:space="preserve"> ناسازگارانه ب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شتر</w:t>
      </w:r>
      <w:r w:rsidRPr="00EF55C0">
        <w:rPr>
          <w:rFonts w:cs="B Nazanin"/>
          <w:sz w:val="24"/>
          <w:szCs w:val="24"/>
          <w:rtl/>
          <w:lang w:bidi="fa-IR"/>
        </w:rPr>
        <w:t xml:space="preserve"> در مورد </w:t>
      </w:r>
      <w:r w:rsidR="00632E90" w:rsidRPr="00EF55C0">
        <w:rPr>
          <w:rFonts w:cs="B Nazanin"/>
          <w:sz w:val="24"/>
          <w:szCs w:val="24"/>
          <w:rtl/>
          <w:lang w:bidi="fa-IR"/>
        </w:rPr>
        <w:t>ه</w:t>
      </w:r>
      <w:r w:rsidR="00632E90" w:rsidRPr="00EF55C0">
        <w:rPr>
          <w:rFonts w:cs="B Nazanin" w:hint="cs"/>
          <w:sz w:val="24"/>
          <w:szCs w:val="24"/>
          <w:rtl/>
          <w:lang w:bidi="fa-IR"/>
        </w:rPr>
        <w:t>ی</w:t>
      </w:r>
      <w:r w:rsidR="00632E90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632E90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Pr="00EF55C0">
        <w:rPr>
          <w:rFonts w:cs="B Nazanin"/>
          <w:sz w:val="24"/>
          <w:szCs w:val="24"/>
          <w:rtl/>
          <w:lang w:bidi="fa-IR"/>
        </w:rPr>
        <w:t>است (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عن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D6316C" w:rsidRPr="00EF55C0">
        <w:rPr>
          <w:rFonts w:cs="B Nazanin" w:hint="cs"/>
          <w:sz w:val="24"/>
          <w:szCs w:val="24"/>
          <w:rtl/>
          <w:lang w:bidi="fa-IR"/>
        </w:rPr>
        <w:t xml:space="preserve">وجود </w:t>
      </w:r>
      <w:r w:rsidRPr="00EF55C0">
        <w:rPr>
          <w:rFonts w:cs="B Nazanin"/>
          <w:sz w:val="24"/>
          <w:szCs w:val="24"/>
          <w:rtl/>
          <w:lang w:bidi="fa-IR"/>
        </w:rPr>
        <w:t>باورها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/>
          <w:sz w:val="24"/>
          <w:szCs w:val="24"/>
          <w:rtl/>
          <w:lang w:bidi="fa-IR"/>
        </w:rPr>
        <w:t xml:space="preserve"> قو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="003E321C" w:rsidRPr="00EF55C0">
        <w:rPr>
          <w:rFonts w:cs="B Nazanin" w:hint="cs"/>
          <w:sz w:val="24"/>
          <w:szCs w:val="24"/>
          <w:rtl/>
          <w:lang w:bidi="fa-IR"/>
        </w:rPr>
        <w:t>‌</w:t>
      </w:r>
      <w:r w:rsidRPr="00EF55C0">
        <w:rPr>
          <w:rFonts w:cs="B Nazanin"/>
          <w:sz w:val="24"/>
          <w:szCs w:val="24"/>
          <w:rtl/>
          <w:lang w:bidi="fa-IR"/>
        </w:rPr>
        <w:t xml:space="preserve">تر </w:t>
      </w:r>
      <w:r w:rsidR="00D6316C" w:rsidRPr="00EF55C0">
        <w:rPr>
          <w:rFonts w:cs="B Nazanin" w:hint="cs"/>
          <w:sz w:val="24"/>
          <w:szCs w:val="24"/>
          <w:rtl/>
          <w:lang w:bidi="fa-IR"/>
        </w:rPr>
        <w:t xml:space="preserve">مبنی بر </w:t>
      </w:r>
      <w:r w:rsidR="00AA2C5C" w:rsidRPr="00EF55C0">
        <w:rPr>
          <w:rFonts w:cs="B Nazanin"/>
          <w:sz w:val="24"/>
          <w:szCs w:val="24"/>
          <w:rtl/>
          <w:lang w:bidi="fa-IR"/>
        </w:rPr>
        <w:t>ا</w:t>
      </w:r>
      <w:r w:rsidR="00AA2C5C" w:rsidRPr="00EF55C0">
        <w:rPr>
          <w:rFonts w:cs="B Nazanin" w:hint="cs"/>
          <w:sz w:val="24"/>
          <w:szCs w:val="24"/>
          <w:rtl/>
          <w:lang w:bidi="fa-IR"/>
        </w:rPr>
        <w:t>ی</w:t>
      </w:r>
      <w:r w:rsidR="00AA2C5C" w:rsidRPr="00EF55C0">
        <w:rPr>
          <w:rFonts w:cs="B Nazanin" w:hint="eastAsia"/>
          <w:sz w:val="24"/>
          <w:szCs w:val="24"/>
          <w:rtl/>
          <w:lang w:bidi="fa-IR"/>
        </w:rPr>
        <w:t>ن‌که</w:t>
      </w:r>
      <w:r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="00632E90" w:rsidRPr="00EF55C0">
        <w:rPr>
          <w:rFonts w:cs="B Nazanin"/>
          <w:sz w:val="24"/>
          <w:szCs w:val="24"/>
          <w:rtl/>
          <w:lang w:bidi="fa-IR"/>
        </w:rPr>
        <w:t>ه</w:t>
      </w:r>
      <w:r w:rsidR="00632E90" w:rsidRPr="00EF55C0">
        <w:rPr>
          <w:rFonts w:cs="B Nazanin" w:hint="cs"/>
          <w:sz w:val="24"/>
          <w:szCs w:val="24"/>
          <w:rtl/>
          <w:lang w:bidi="fa-IR"/>
        </w:rPr>
        <w:t>ی</w:t>
      </w:r>
      <w:r w:rsidR="00632E90" w:rsidRPr="00EF55C0">
        <w:rPr>
          <w:rFonts w:cs="B Nazanin" w:hint="eastAsia"/>
          <w:sz w:val="24"/>
          <w:szCs w:val="24"/>
          <w:rtl/>
          <w:lang w:bidi="fa-IR"/>
        </w:rPr>
        <w:t>جانات</w:t>
      </w:r>
      <w:r w:rsidR="00632E90" w:rsidRPr="00EF55C0">
        <w:rPr>
          <w:rFonts w:cs="B Nazanin"/>
          <w:sz w:val="24"/>
          <w:szCs w:val="24"/>
          <w:rtl/>
          <w:lang w:bidi="fa-IR"/>
        </w:rPr>
        <w:t xml:space="preserve"> </w:t>
      </w:r>
      <w:r w:rsidRPr="00EF55C0">
        <w:rPr>
          <w:rFonts w:cs="B Nazanin"/>
          <w:sz w:val="24"/>
          <w:szCs w:val="24"/>
          <w:rtl/>
          <w:lang w:bidi="fa-IR"/>
        </w:rPr>
        <w:t>غ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رقابل</w:t>
      </w:r>
      <w:r w:rsidRPr="00EF55C0">
        <w:rPr>
          <w:rFonts w:cs="B Nazanin"/>
          <w:sz w:val="24"/>
          <w:szCs w:val="24"/>
          <w:rtl/>
          <w:lang w:bidi="fa-IR"/>
        </w:rPr>
        <w:t xml:space="preserve"> کنترل و </w:t>
      </w:r>
      <w:r w:rsidR="00632E90" w:rsidRPr="00EF55C0">
        <w:rPr>
          <w:rFonts w:cs="B Nazanin" w:hint="cs"/>
          <w:sz w:val="24"/>
          <w:szCs w:val="24"/>
          <w:rtl/>
          <w:lang w:bidi="fa-IR"/>
        </w:rPr>
        <w:t>غیر سودمند</w:t>
      </w:r>
      <w:r w:rsidRPr="00EF55C0">
        <w:rPr>
          <w:rFonts w:cs="B Nazanin"/>
          <w:sz w:val="24"/>
          <w:szCs w:val="24"/>
          <w:rtl/>
          <w:lang w:bidi="fa-IR"/>
        </w:rPr>
        <w:t xml:space="preserve"> هستند). جدول ز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ر</w:t>
      </w:r>
      <w:r w:rsidRPr="00EF55C0">
        <w:rPr>
          <w:rFonts w:cs="B Nazanin"/>
          <w:sz w:val="24"/>
          <w:szCs w:val="24"/>
          <w:rtl/>
          <w:lang w:bidi="fa-IR"/>
        </w:rPr>
        <w:t xml:space="preserve"> هر 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ک</w:t>
      </w:r>
      <w:r w:rsidRPr="00EF55C0">
        <w:rPr>
          <w:rFonts w:cs="B Nazanin"/>
          <w:sz w:val="24"/>
          <w:szCs w:val="24"/>
          <w:rtl/>
          <w:lang w:bidi="fa-IR"/>
        </w:rPr>
        <w:t xml:space="preserve"> از ا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Pr="00EF55C0">
        <w:rPr>
          <w:rFonts w:cs="B Nazanin" w:hint="eastAsia"/>
          <w:sz w:val="24"/>
          <w:szCs w:val="24"/>
          <w:rtl/>
          <w:lang w:bidi="fa-IR"/>
        </w:rPr>
        <w:t>ن</w:t>
      </w:r>
      <w:r w:rsidRPr="00EF55C0">
        <w:rPr>
          <w:rFonts w:cs="B Nazanin"/>
          <w:sz w:val="24"/>
          <w:szCs w:val="24"/>
          <w:rtl/>
          <w:lang w:bidi="fa-IR"/>
        </w:rPr>
        <w:t xml:space="preserve"> نمرات و </w:t>
      </w:r>
      <w:r w:rsidRPr="00EF55C0">
        <w:rPr>
          <w:rFonts w:cs="B Nazanin" w:hint="eastAsia"/>
          <w:sz w:val="24"/>
          <w:szCs w:val="24"/>
          <w:rtl/>
          <w:lang w:bidi="fa-IR"/>
        </w:rPr>
        <w:t>نحوه</w:t>
      </w:r>
      <w:r w:rsidRPr="00EF55C0">
        <w:rPr>
          <w:rFonts w:cs="B Nazanin"/>
          <w:sz w:val="24"/>
          <w:szCs w:val="24"/>
          <w:rtl/>
          <w:lang w:bidi="fa-IR"/>
        </w:rPr>
        <w:t xml:space="preserve"> محاسبه آن</w:t>
      </w:r>
      <w:r w:rsidR="003E321C" w:rsidRPr="00EF55C0">
        <w:rPr>
          <w:rFonts w:cs="B Nazanin" w:hint="cs"/>
          <w:sz w:val="24"/>
          <w:szCs w:val="24"/>
          <w:rtl/>
          <w:lang w:bidi="fa-IR"/>
        </w:rPr>
        <w:t>‌</w:t>
      </w:r>
      <w:r w:rsidRPr="00EF55C0">
        <w:rPr>
          <w:rFonts w:cs="B Nazanin"/>
          <w:sz w:val="24"/>
          <w:szCs w:val="24"/>
          <w:rtl/>
          <w:lang w:bidi="fa-IR"/>
        </w:rPr>
        <w:t>ها را شرح م</w:t>
      </w:r>
      <w:r w:rsidRPr="00EF55C0">
        <w:rPr>
          <w:rFonts w:cs="B Nazanin" w:hint="cs"/>
          <w:sz w:val="24"/>
          <w:szCs w:val="24"/>
          <w:rtl/>
          <w:lang w:bidi="fa-IR"/>
        </w:rPr>
        <w:t>ی</w:t>
      </w:r>
      <w:r w:rsidR="003E321C" w:rsidRPr="00EF55C0">
        <w:rPr>
          <w:rFonts w:cs="B Nazanin" w:hint="cs"/>
          <w:sz w:val="24"/>
          <w:szCs w:val="24"/>
          <w:rtl/>
          <w:lang w:bidi="fa-IR"/>
        </w:rPr>
        <w:t>‌</w:t>
      </w:r>
      <w:r w:rsidRPr="00EF55C0">
        <w:rPr>
          <w:rFonts w:cs="B Nazanin"/>
          <w:sz w:val="24"/>
          <w:szCs w:val="24"/>
          <w:rtl/>
          <w:lang w:bidi="fa-IR"/>
        </w:rPr>
        <w:t>دهد.</w:t>
      </w:r>
    </w:p>
    <w:p w14:paraId="7D698D92" w14:textId="27B8776B" w:rsidR="00D17460" w:rsidRDefault="00D17460" w:rsidP="00D17460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sz w:val="28"/>
          <w:szCs w:val="28"/>
          <w:rtl/>
          <w:lang w:bidi="fa-IR"/>
        </w:rPr>
      </w:pPr>
    </w:p>
    <w:p w14:paraId="6ACA0F3F" w14:textId="77777777" w:rsidR="00EF55C0" w:rsidRDefault="00EF55C0" w:rsidP="00EF55C0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05"/>
        <w:gridCol w:w="2977"/>
        <w:gridCol w:w="5098"/>
      </w:tblGrid>
      <w:tr w:rsidR="00E20A93" w:rsidRPr="00F03946" w14:paraId="6B134C10" w14:textId="77777777" w:rsidTr="009B7DF6">
        <w:trPr>
          <w:trHeight w:val="20"/>
          <w:jc w:val="center"/>
        </w:trPr>
        <w:tc>
          <w:tcPr>
            <w:tcW w:w="1905" w:type="dxa"/>
            <w:shd w:val="clear" w:color="auto" w:fill="000000" w:themeFill="text1"/>
            <w:vAlign w:val="center"/>
          </w:tcPr>
          <w:p w14:paraId="377CE474" w14:textId="06924C40" w:rsidR="006435D9" w:rsidRPr="00F03946" w:rsidRDefault="00E95710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r w:rsidRPr="00F03946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خرده</w:t>
            </w:r>
            <w:r w:rsidR="000C036A" w:rsidRPr="00F03946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‌</w:t>
            </w:r>
            <w:r w:rsidRPr="00F03946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مقیاس</w:t>
            </w:r>
            <w:r w:rsidR="000E562E" w:rsidRPr="00F0394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 ترکیب</w:t>
            </w:r>
          </w:p>
        </w:tc>
        <w:tc>
          <w:tcPr>
            <w:tcW w:w="2977" w:type="dxa"/>
            <w:shd w:val="clear" w:color="auto" w:fill="000000" w:themeFill="text1"/>
            <w:vAlign w:val="center"/>
          </w:tcPr>
          <w:p w14:paraId="4D550231" w14:textId="4F027C7E" w:rsidR="006435D9" w:rsidRPr="00F03946" w:rsidRDefault="00E95710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روش محاسبه</w:t>
            </w:r>
          </w:p>
        </w:tc>
        <w:tc>
          <w:tcPr>
            <w:tcW w:w="5098" w:type="dxa"/>
            <w:shd w:val="clear" w:color="auto" w:fill="000000" w:themeFill="text1"/>
            <w:vAlign w:val="center"/>
          </w:tcPr>
          <w:p w14:paraId="5141F9A7" w14:textId="0F2CE0D3" w:rsidR="006435D9" w:rsidRPr="00F03946" w:rsidRDefault="00736367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حتوای اندازه‌گیری شده</w:t>
            </w:r>
          </w:p>
        </w:tc>
      </w:tr>
      <w:tr w:rsidR="000E562E" w:rsidRPr="00F03946" w14:paraId="309A6B57" w14:textId="77777777" w:rsidTr="009B7DF6">
        <w:trPr>
          <w:jc w:val="center"/>
        </w:trPr>
        <w:tc>
          <w:tcPr>
            <w:tcW w:w="0" w:type="auto"/>
            <w:gridSpan w:val="3"/>
            <w:shd w:val="clear" w:color="auto" w:fill="D9D9D9" w:themeFill="background1" w:themeFillShade="D9"/>
            <w:vAlign w:val="center"/>
          </w:tcPr>
          <w:p w14:paraId="7AF1FD96" w14:textId="1A5F26DE" w:rsidR="000E562E" w:rsidRPr="00F03946" w:rsidRDefault="000E562E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مرات خرده مقیاس</w:t>
            </w:r>
          </w:p>
        </w:tc>
      </w:tr>
      <w:tr w:rsidR="00AF0B81" w:rsidRPr="00F03946" w14:paraId="131E70DD" w14:textId="77777777" w:rsidTr="009B7DF6">
        <w:trPr>
          <w:jc w:val="center"/>
        </w:trPr>
        <w:tc>
          <w:tcPr>
            <w:tcW w:w="1905" w:type="dxa"/>
            <w:vAlign w:val="center"/>
          </w:tcPr>
          <w:p w14:paraId="2F14A839" w14:textId="6808C8F2" w:rsidR="006435D9" w:rsidRPr="00F03946" w:rsidRDefault="00A15486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کنترل‌پذیر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نفی</w:t>
            </w:r>
          </w:p>
        </w:tc>
        <w:tc>
          <w:tcPr>
            <w:tcW w:w="2977" w:type="dxa"/>
            <w:vAlign w:val="center"/>
          </w:tcPr>
          <w:p w14:paraId="46864E5A" w14:textId="37EB37B5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7B720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B2A62">
              <w:rPr>
                <w:rFonts w:cs="B Nazanin" w:hint="cs"/>
                <w:sz w:val="24"/>
                <w:szCs w:val="24"/>
                <w:rtl/>
                <w:lang w:bidi="fa-IR"/>
              </w:rPr>
              <w:t>گویه</w:t>
            </w:r>
            <w:r w:rsidR="007B720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‌های 1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7B720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5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7B720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5098" w:type="dxa"/>
            <w:vAlign w:val="center"/>
          </w:tcPr>
          <w:p w14:paraId="29789CA7" w14:textId="4343480F" w:rsidR="006435D9" w:rsidRPr="00F03946" w:rsidRDefault="009A711B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باوره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</w:t>
            </w:r>
            <w:r w:rsidR="00AA2C5C" w:rsidRPr="00F03946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="00AA2C5C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A2C5C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ن‌که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F638DA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منف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53578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چقدر غ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="00AA2C5C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قابل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کنترل هستند.</w:t>
            </w:r>
          </w:p>
        </w:tc>
      </w:tr>
      <w:tr w:rsidR="00AF0B81" w:rsidRPr="00F03946" w14:paraId="7A36E3AB" w14:textId="77777777" w:rsidTr="009B7DF6">
        <w:trPr>
          <w:jc w:val="center"/>
        </w:trPr>
        <w:tc>
          <w:tcPr>
            <w:tcW w:w="1905" w:type="dxa"/>
            <w:vAlign w:val="center"/>
          </w:tcPr>
          <w:p w14:paraId="11DC789F" w14:textId="1A7A7C8C" w:rsidR="006435D9" w:rsidRPr="00F03946" w:rsidRDefault="00A15486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کنترل‌پذیر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ثبت</w:t>
            </w:r>
          </w:p>
        </w:tc>
        <w:tc>
          <w:tcPr>
            <w:tcW w:w="2977" w:type="dxa"/>
            <w:vAlign w:val="center"/>
          </w:tcPr>
          <w:p w14:paraId="520C374A" w14:textId="258F55A3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B2A62">
              <w:rPr>
                <w:rFonts w:cs="B Nazanin" w:hint="cs"/>
                <w:sz w:val="24"/>
                <w:szCs w:val="24"/>
                <w:rtl/>
                <w:lang w:bidi="fa-IR"/>
              </w:rPr>
              <w:t>گویه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‌های 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0</w:t>
            </w:r>
            <w:r w:rsidR="004B7F27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4</w:t>
            </w:r>
          </w:p>
        </w:tc>
        <w:tc>
          <w:tcPr>
            <w:tcW w:w="5098" w:type="dxa"/>
            <w:vAlign w:val="center"/>
          </w:tcPr>
          <w:p w14:paraId="39B1EF52" w14:textId="073033E1" w:rsidR="006435D9" w:rsidRPr="00F03946" w:rsidRDefault="00D560D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باوره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نکه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F638DA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مثبت</w:t>
            </w:r>
            <w:r w:rsidR="0053578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0C485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چقدر</w:t>
            </w:r>
            <w:r w:rsidR="000C485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غ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="00AA2C5C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قابل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کنترل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هستند.</w:t>
            </w:r>
          </w:p>
        </w:tc>
      </w:tr>
      <w:tr w:rsidR="00AF0B81" w:rsidRPr="00F03946" w14:paraId="226000AD" w14:textId="77777777" w:rsidTr="009B7DF6">
        <w:trPr>
          <w:jc w:val="center"/>
        </w:trPr>
        <w:tc>
          <w:tcPr>
            <w:tcW w:w="1905" w:type="dxa"/>
            <w:vAlign w:val="center"/>
          </w:tcPr>
          <w:p w14:paraId="26C910E2" w14:textId="3764360E" w:rsidR="006435D9" w:rsidRPr="00F03946" w:rsidRDefault="00A15486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سودمند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نفی</w:t>
            </w:r>
          </w:p>
        </w:tc>
        <w:tc>
          <w:tcPr>
            <w:tcW w:w="2977" w:type="dxa"/>
            <w:vAlign w:val="center"/>
          </w:tcPr>
          <w:p w14:paraId="0A996806" w14:textId="0CAE55C8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B2A62">
              <w:rPr>
                <w:rFonts w:cs="B Nazanin" w:hint="cs"/>
                <w:sz w:val="24"/>
                <w:szCs w:val="24"/>
                <w:rtl/>
                <w:lang w:bidi="fa-IR"/>
              </w:rPr>
              <w:t>گویه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‌های 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7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1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5</w:t>
            </w:r>
          </w:p>
        </w:tc>
        <w:tc>
          <w:tcPr>
            <w:tcW w:w="5098" w:type="dxa"/>
            <w:vAlign w:val="center"/>
          </w:tcPr>
          <w:p w14:paraId="3A387151" w14:textId="3E504755" w:rsidR="006435D9" w:rsidRPr="00F03946" w:rsidRDefault="000C485E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باورها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</w:t>
            </w:r>
            <w:r w:rsidR="003D6A1C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نکه 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F638DA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975E65" w:rsidRPr="00F03946">
              <w:rPr>
                <w:rFonts w:cs="B Nazanin"/>
                <w:sz w:val="24"/>
                <w:szCs w:val="24"/>
                <w:rtl/>
                <w:lang w:bidi="fa-IR"/>
              </w:rPr>
              <w:t>منف</w:t>
            </w:r>
            <w:r w:rsidR="00975E65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0C036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="00975E65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975E65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چقدر غیر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75E65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سودمند</w:t>
            </w:r>
            <w:r w:rsidR="00342BF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(به عنوان مثال، نامطلوب،</w:t>
            </w:r>
            <w:r w:rsidR="00342BF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342BF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اهم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="00342BF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مضر) هستند.</w:t>
            </w:r>
          </w:p>
        </w:tc>
      </w:tr>
      <w:tr w:rsidR="00AF0B81" w:rsidRPr="00F03946" w14:paraId="4EF25CFB" w14:textId="77777777" w:rsidTr="009B7DF6">
        <w:trPr>
          <w:jc w:val="center"/>
        </w:trPr>
        <w:tc>
          <w:tcPr>
            <w:tcW w:w="1905" w:type="dxa"/>
            <w:vAlign w:val="center"/>
          </w:tcPr>
          <w:p w14:paraId="5806B4ED" w14:textId="07D9537A" w:rsidR="006435D9" w:rsidRPr="00F03946" w:rsidRDefault="00A15486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سودمند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ثبت</w:t>
            </w:r>
          </w:p>
        </w:tc>
        <w:tc>
          <w:tcPr>
            <w:tcW w:w="2977" w:type="dxa"/>
            <w:vAlign w:val="center"/>
          </w:tcPr>
          <w:p w14:paraId="1457DE43" w14:textId="70578C18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B2A62">
              <w:rPr>
                <w:rFonts w:cs="B Nazanin" w:hint="cs"/>
                <w:sz w:val="24"/>
                <w:szCs w:val="24"/>
                <w:rtl/>
                <w:lang w:bidi="fa-IR"/>
              </w:rPr>
              <w:t>گویه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‌های 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8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2</w:t>
            </w:r>
            <w:r w:rsidR="00030FD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901A81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6</w:t>
            </w:r>
          </w:p>
        </w:tc>
        <w:tc>
          <w:tcPr>
            <w:tcW w:w="5098" w:type="dxa"/>
            <w:vAlign w:val="center"/>
          </w:tcPr>
          <w:p w14:paraId="09F674FA" w14:textId="27E5678C" w:rsidR="006435D9" w:rsidRPr="00F03946" w:rsidRDefault="00975E65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باورها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نکه 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F638DA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AA2C5C" w:rsidRPr="00F03946">
              <w:rPr>
                <w:rFonts w:cs="B Nazanin"/>
                <w:sz w:val="24"/>
                <w:szCs w:val="24"/>
                <w:rtl/>
                <w:lang w:bidi="fa-IR"/>
              </w:rPr>
              <w:t>مثبت</w:t>
            </w:r>
            <w:r w:rsidR="000C036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چقدر غیر</w:t>
            </w:r>
            <w:r w:rsidR="001D031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ودمند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(به عنوان مثال، نامطلوب،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اهم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مضر) هستند.</w:t>
            </w:r>
          </w:p>
        </w:tc>
      </w:tr>
      <w:tr w:rsidR="003928EC" w:rsidRPr="00F03946" w14:paraId="344BB312" w14:textId="77777777" w:rsidTr="009B7DF6">
        <w:trPr>
          <w:jc w:val="center"/>
        </w:trPr>
        <w:tc>
          <w:tcPr>
            <w:tcW w:w="0" w:type="auto"/>
            <w:gridSpan w:val="3"/>
            <w:shd w:val="clear" w:color="auto" w:fill="D9D9D9" w:themeFill="background1" w:themeFillShade="D9"/>
            <w:vAlign w:val="center"/>
          </w:tcPr>
          <w:p w14:paraId="4D258AD4" w14:textId="2A0B754F" w:rsidR="003928EC" w:rsidRPr="00F03946" w:rsidRDefault="003928EC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مرات ترکیبی</w:t>
            </w:r>
          </w:p>
        </w:tc>
      </w:tr>
      <w:tr w:rsidR="00AF0B81" w:rsidRPr="00F03946" w14:paraId="3B2F9D57" w14:textId="77777777" w:rsidTr="009B7DF6">
        <w:trPr>
          <w:jc w:val="center"/>
        </w:trPr>
        <w:tc>
          <w:tcPr>
            <w:tcW w:w="1905" w:type="dxa"/>
            <w:vAlign w:val="center"/>
          </w:tcPr>
          <w:p w14:paraId="28A44975" w14:textId="040C1C56" w:rsidR="006435D9" w:rsidRPr="00F03946" w:rsidRDefault="00A15486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کنترل‌پذیر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ل</w:t>
            </w:r>
            <w:r w:rsidR="0039208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977" w:type="dxa"/>
            <w:vAlign w:val="center"/>
          </w:tcPr>
          <w:p w14:paraId="41A2E459" w14:textId="095AA80B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F541BB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رده</w:t>
            </w:r>
            <w:r w:rsidR="002B73D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قیاس‌های </w:t>
            </w:r>
            <w:r w:rsidR="00B5422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نترل‌پذیری- منفی </w:t>
            </w:r>
            <w:r w:rsidR="002B73D4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</w:t>
            </w:r>
            <w:r w:rsidR="00B5422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کنترل‌پذیری- مثبت</w:t>
            </w:r>
          </w:p>
        </w:tc>
        <w:tc>
          <w:tcPr>
            <w:tcW w:w="5098" w:type="dxa"/>
            <w:vAlign w:val="center"/>
          </w:tcPr>
          <w:p w14:paraId="211EF1D1" w14:textId="0B0859BE" w:rsidR="006435D9" w:rsidRPr="00F03946" w:rsidRDefault="00895702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باوره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نکه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F638DA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F638DA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F638DA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منف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و مثبت</w:t>
            </w:r>
            <w:r w:rsidR="002479ED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چقدر </w:t>
            </w:r>
            <w:r w:rsidR="00533E23" w:rsidRPr="00F03946">
              <w:rPr>
                <w:rFonts w:cs="B Nazanin"/>
                <w:sz w:val="24"/>
                <w:szCs w:val="24"/>
                <w:rtl/>
                <w:lang w:bidi="fa-IR"/>
              </w:rPr>
              <w:t>غ</w:t>
            </w:r>
            <w:r w:rsidR="00533E2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533E23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قابل‌کنترل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هستند.</w:t>
            </w:r>
          </w:p>
        </w:tc>
      </w:tr>
      <w:tr w:rsidR="00AF0B81" w:rsidRPr="00F03946" w14:paraId="0CB5D1A1" w14:textId="77777777" w:rsidTr="009B7DF6">
        <w:trPr>
          <w:trHeight w:val="70"/>
          <w:jc w:val="center"/>
        </w:trPr>
        <w:tc>
          <w:tcPr>
            <w:tcW w:w="1905" w:type="dxa"/>
            <w:vAlign w:val="center"/>
          </w:tcPr>
          <w:p w14:paraId="4AC5AB5B" w14:textId="5FA7C08B" w:rsidR="006435D9" w:rsidRPr="00F03946" w:rsidRDefault="00AA7F25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سودمندی</w:t>
            </w:r>
            <w:r w:rsidR="005B2A62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DA56C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ل</w:t>
            </w:r>
            <w:r w:rsidR="0039208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977" w:type="dxa"/>
            <w:vAlign w:val="center"/>
          </w:tcPr>
          <w:p w14:paraId="1C4B9023" w14:textId="225F8286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5D344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رده مقیاس‌های </w:t>
            </w:r>
            <w:r w:rsidR="00B5422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ودمندی- منفی </w:t>
            </w:r>
            <w:r w:rsidR="005D344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</w:t>
            </w:r>
            <w:r w:rsidR="00B5422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سودمندی-</w:t>
            </w:r>
            <w:r w:rsidR="00B54229" w:rsidRPr="00F03946">
              <w:rPr>
                <w:rFonts w:cs="Calibri" w:hint="cs"/>
                <w:sz w:val="24"/>
                <w:szCs w:val="24"/>
                <w:rtl/>
                <w:lang w:bidi="fa-IR"/>
              </w:rPr>
              <w:t xml:space="preserve"> </w:t>
            </w:r>
            <w:r w:rsidR="00B54229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مثبت</w:t>
            </w:r>
          </w:p>
        </w:tc>
        <w:tc>
          <w:tcPr>
            <w:tcW w:w="5098" w:type="dxa"/>
            <w:vAlign w:val="center"/>
          </w:tcPr>
          <w:p w14:paraId="19E54C89" w14:textId="04C7CB11" w:rsidR="006435D9" w:rsidRPr="00F03946" w:rsidRDefault="002479ED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باوره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در مورد ا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نکه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جانات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منف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و مثبت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چقدر غ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دمند</w:t>
            </w:r>
            <w:r w:rsidR="001D031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313" w:rsidRPr="00F03946">
              <w:rPr>
                <w:rFonts w:cs="B Nazanin"/>
                <w:sz w:val="24"/>
                <w:szCs w:val="24"/>
                <w:rtl/>
                <w:lang w:bidi="fa-IR"/>
              </w:rPr>
              <w:t>(به</w:t>
            </w:r>
            <w:r w:rsidR="00AA2C5C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D0313" w:rsidRPr="00F03946">
              <w:rPr>
                <w:rFonts w:cs="B Nazanin"/>
                <w:sz w:val="24"/>
                <w:szCs w:val="24"/>
                <w:rtl/>
                <w:lang w:bidi="fa-IR"/>
              </w:rPr>
              <w:t>عنوان مثال، نامطلوب،</w:t>
            </w:r>
            <w:r w:rsidR="001D031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‌</w:t>
            </w:r>
            <w:r w:rsidR="001D0313" w:rsidRPr="00F03946">
              <w:rPr>
                <w:rFonts w:cs="B Nazanin"/>
                <w:sz w:val="24"/>
                <w:szCs w:val="24"/>
                <w:rtl/>
                <w:lang w:bidi="fa-IR"/>
              </w:rPr>
              <w:t>اهم</w:t>
            </w:r>
            <w:r w:rsidR="001D031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1D0313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="001D0313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ی</w:t>
            </w:r>
            <w:r w:rsidR="001D0313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="001D0313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مضر)</w:t>
            </w:r>
            <w:r w:rsidR="00FA63D7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هستند.</w:t>
            </w:r>
          </w:p>
        </w:tc>
      </w:tr>
      <w:tr w:rsidR="00AF0B81" w:rsidRPr="00F03946" w14:paraId="1A0A1299" w14:textId="77777777" w:rsidTr="009B7DF6">
        <w:trPr>
          <w:jc w:val="center"/>
        </w:trPr>
        <w:tc>
          <w:tcPr>
            <w:tcW w:w="1905" w:type="dxa"/>
            <w:vAlign w:val="center"/>
          </w:tcPr>
          <w:p w14:paraId="57217B06" w14:textId="38D6A83F" w:rsidR="006435D9" w:rsidRPr="00F03946" w:rsidRDefault="009C7D72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نمره کل</w:t>
            </w:r>
          </w:p>
        </w:tc>
        <w:tc>
          <w:tcPr>
            <w:tcW w:w="2977" w:type="dxa"/>
            <w:vAlign w:val="center"/>
          </w:tcPr>
          <w:p w14:paraId="3A798BF1" w14:textId="71C92EE9" w:rsidR="006435D9" w:rsidRPr="00F03946" w:rsidRDefault="001D790F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="00B96475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ل </w:t>
            </w:r>
            <w:r w:rsidR="00D471D5">
              <w:rPr>
                <w:rFonts w:cs="B Nazanin" w:hint="cs"/>
                <w:sz w:val="24"/>
                <w:szCs w:val="24"/>
                <w:rtl/>
                <w:lang w:bidi="fa-IR"/>
              </w:rPr>
              <w:t>گویه</w:t>
            </w:r>
            <w:r w:rsidR="00B96475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‌ها</w:t>
            </w:r>
          </w:p>
        </w:tc>
        <w:tc>
          <w:tcPr>
            <w:tcW w:w="5098" w:type="dxa"/>
            <w:vAlign w:val="center"/>
          </w:tcPr>
          <w:p w14:paraId="63FA7291" w14:textId="174232E4" w:rsidR="006435D9" w:rsidRPr="00F03946" w:rsidRDefault="00533E23" w:rsidP="007E2DFA">
            <w:pPr>
              <w:autoSpaceDE w:val="0"/>
              <w:autoSpaceDN w:val="0"/>
              <w:bidi/>
              <w:adjustRightInd w:val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نشان‌دهنده</w:t>
            </w:r>
            <w:r w:rsidR="00A0340B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لی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باورها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ناسازگار درباره 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هیجانات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>؛ ترک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از باورها در مورد ا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نکه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250FAD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هیجانات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منف</w:t>
            </w:r>
            <w:r w:rsidR="00A6162E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و مثبت</w:t>
            </w:r>
            <w:r w:rsidR="008655EB"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8655EB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چقدر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غ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قابل‌کنترل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و 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>غ</w:t>
            </w:r>
            <w:r w:rsidRPr="00F03946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F03946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سودمند</w:t>
            </w:r>
            <w:r w:rsidR="00A6162E" w:rsidRPr="00F03946">
              <w:rPr>
                <w:rFonts w:cs="B Nazanin"/>
                <w:sz w:val="24"/>
                <w:szCs w:val="24"/>
                <w:rtl/>
                <w:lang w:bidi="fa-IR"/>
              </w:rPr>
              <w:t xml:space="preserve"> هستند.</w:t>
            </w:r>
          </w:p>
        </w:tc>
      </w:tr>
      <w:bookmarkEnd w:id="0"/>
    </w:tbl>
    <w:p w14:paraId="704753DE" w14:textId="77777777" w:rsidR="00C744FC" w:rsidRDefault="00C744FC" w:rsidP="00456E9B">
      <w:pPr>
        <w:autoSpaceDE w:val="0"/>
        <w:autoSpaceDN w:val="0"/>
        <w:bidi/>
        <w:adjustRightInd w:val="0"/>
        <w:spacing w:after="0" w:line="240" w:lineRule="auto"/>
        <w:ind w:left="-270"/>
        <w:jc w:val="both"/>
        <w:rPr>
          <w:rFonts w:cs="B Nazanin"/>
          <w:sz w:val="28"/>
          <w:szCs w:val="28"/>
          <w:rtl/>
          <w:lang w:bidi="fa-IR"/>
        </w:rPr>
      </w:pPr>
    </w:p>
    <w:sectPr w:rsidR="00C744FC" w:rsidSect="000601BF">
      <w:footnotePr>
        <w:numRestart w:val="eachPage"/>
      </w:footnotePr>
      <w:pgSz w:w="12240" w:h="15840"/>
      <w:pgMar w:top="630" w:right="1440" w:bottom="360" w:left="810" w:header="720" w:footer="720" w:gutter="0"/>
      <w:cols w:space="720"/>
      <w:docGrid w:linePitch="360"/>
      <w15:footnoteColumns w:val="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A216A" w14:textId="77777777" w:rsidR="00D42462" w:rsidRDefault="00D42462" w:rsidP="0070414B">
      <w:pPr>
        <w:spacing w:after="0" w:line="240" w:lineRule="auto"/>
      </w:pPr>
      <w:r>
        <w:separator/>
      </w:r>
    </w:p>
  </w:endnote>
  <w:endnote w:type="continuationSeparator" w:id="0">
    <w:p w14:paraId="598859E6" w14:textId="77777777" w:rsidR="00D42462" w:rsidRDefault="00D42462" w:rsidP="00704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Gothic-Bold">
    <w:altName w:val="Cambria"/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0816AC" w14:textId="77777777" w:rsidR="00D42462" w:rsidRDefault="00D42462" w:rsidP="0070414B">
      <w:pPr>
        <w:spacing w:after="0" w:line="240" w:lineRule="auto"/>
      </w:pPr>
      <w:r>
        <w:separator/>
      </w:r>
    </w:p>
  </w:footnote>
  <w:footnote w:type="continuationSeparator" w:id="0">
    <w:p w14:paraId="296256E7" w14:textId="77777777" w:rsidR="00D42462" w:rsidRDefault="00D42462" w:rsidP="0070414B">
      <w:pPr>
        <w:spacing w:after="0" w:line="240" w:lineRule="auto"/>
      </w:pPr>
      <w:r>
        <w:continuationSeparator/>
      </w:r>
    </w:p>
  </w:footnote>
  <w:footnote w:id="1">
    <w:p w14:paraId="26D87946" w14:textId="6983B58B" w:rsidR="0070414B" w:rsidRPr="00EF55C0" w:rsidRDefault="0070414B" w:rsidP="009B5A0D">
      <w:pPr>
        <w:pStyle w:val="FootnoteText"/>
        <w:spacing w:line="276" w:lineRule="auto"/>
        <w:rPr>
          <w:rFonts w:asciiTheme="majorBidi" w:hAnsiTheme="majorBidi" w:cstheme="majorBidi"/>
          <w:rtl/>
          <w:lang w:bidi="fa-IR"/>
        </w:rPr>
      </w:pPr>
      <w:r w:rsidRPr="00EF55C0">
        <w:rPr>
          <w:rStyle w:val="FootnoteReference"/>
          <w:rFonts w:asciiTheme="majorBidi" w:hAnsiTheme="majorBidi" w:cstheme="majorBidi"/>
        </w:rPr>
        <w:footnoteRef/>
      </w:r>
      <w:r w:rsidRPr="00EF55C0">
        <w:rPr>
          <w:rFonts w:asciiTheme="majorBidi" w:hAnsiTheme="majorBidi" w:cstheme="majorBidi"/>
        </w:rPr>
        <w:t xml:space="preserve"> </w:t>
      </w:r>
      <w:r w:rsidRPr="00EF55C0">
        <w:rPr>
          <w:rFonts w:asciiTheme="majorBidi" w:hAnsiTheme="majorBidi" w:cstheme="majorBidi"/>
          <w:color w:val="000000"/>
        </w:rPr>
        <w:t>Emotion Beliefs Questionnaire</w:t>
      </w:r>
    </w:p>
  </w:footnote>
  <w:footnote w:id="2">
    <w:p w14:paraId="0B161781" w14:textId="1A5372EB" w:rsidR="00BF1A38" w:rsidRPr="00EF55C0" w:rsidRDefault="00BF1A38" w:rsidP="009B5A0D">
      <w:pPr>
        <w:pStyle w:val="FootnoteText"/>
        <w:spacing w:line="276" w:lineRule="auto"/>
        <w:rPr>
          <w:rFonts w:asciiTheme="majorBidi" w:hAnsiTheme="majorBidi" w:cstheme="majorBidi"/>
          <w:rtl/>
          <w:lang w:bidi="fa-IR"/>
        </w:rPr>
      </w:pPr>
      <w:r w:rsidRPr="00EF55C0">
        <w:rPr>
          <w:rStyle w:val="FootnoteReference"/>
          <w:rFonts w:asciiTheme="majorBidi" w:hAnsiTheme="majorBidi" w:cstheme="majorBidi"/>
        </w:rPr>
        <w:footnoteRef/>
      </w:r>
      <w:r w:rsidRPr="00EF55C0">
        <w:rPr>
          <w:rFonts w:asciiTheme="majorBidi" w:hAnsiTheme="majorBidi" w:cstheme="majorBidi"/>
        </w:rPr>
        <w:t xml:space="preserve"> Ford</w:t>
      </w:r>
    </w:p>
  </w:footnote>
  <w:footnote w:id="3">
    <w:p w14:paraId="16E3DCFD" w14:textId="6F0D2907" w:rsidR="00D15234" w:rsidRPr="00EF55C0" w:rsidRDefault="00D15234" w:rsidP="009B5A0D">
      <w:pPr>
        <w:pStyle w:val="FootnoteText"/>
        <w:spacing w:line="276" w:lineRule="auto"/>
        <w:rPr>
          <w:rFonts w:asciiTheme="majorBidi" w:hAnsiTheme="majorBidi" w:cstheme="majorBidi"/>
          <w:rtl/>
          <w:lang w:bidi="fa-IR"/>
        </w:rPr>
      </w:pPr>
      <w:r w:rsidRPr="00EF55C0">
        <w:rPr>
          <w:rStyle w:val="FootnoteReference"/>
          <w:rFonts w:asciiTheme="majorBidi" w:hAnsiTheme="majorBidi" w:cstheme="majorBidi"/>
        </w:rPr>
        <w:footnoteRef/>
      </w:r>
      <w:r w:rsidRPr="00EF55C0">
        <w:rPr>
          <w:rFonts w:asciiTheme="majorBidi" w:hAnsiTheme="majorBidi" w:cstheme="majorBidi"/>
        </w:rPr>
        <w:t xml:space="preserve"> Gross</w:t>
      </w:r>
    </w:p>
  </w:footnote>
  <w:footnote w:id="4">
    <w:p w14:paraId="1C64F47C" w14:textId="130590C9" w:rsidR="00EF4D39" w:rsidRPr="00EF55C0" w:rsidRDefault="00EF4D39" w:rsidP="009B5A0D">
      <w:pPr>
        <w:pStyle w:val="FootnoteText"/>
        <w:spacing w:line="276" w:lineRule="auto"/>
        <w:rPr>
          <w:rFonts w:asciiTheme="majorBidi" w:hAnsiTheme="majorBidi" w:cstheme="majorBidi"/>
          <w:rtl/>
          <w:lang w:bidi="fa-IR"/>
        </w:rPr>
      </w:pPr>
      <w:r w:rsidRPr="00EF55C0">
        <w:rPr>
          <w:rStyle w:val="FootnoteReference"/>
          <w:rFonts w:asciiTheme="majorBidi" w:hAnsiTheme="majorBidi" w:cstheme="majorBidi"/>
        </w:rPr>
        <w:footnoteRef/>
      </w:r>
      <w:r w:rsidRPr="00EF55C0">
        <w:rPr>
          <w:rFonts w:asciiTheme="majorBidi" w:hAnsiTheme="majorBidi" w:cstheme="majorBidi"/>
        </w:rPr>
        <w:t xml:space="preserve"> controllability</w:t>
      </w:r>
    </w:p>
  </w:footnote>
  <w:footnote w:id="5">
    <w:p w14:paraId="17085F1D" w14:textId="12FD0263" w:rsidR="004A4D4F" w:rsidRPr="00EF55C0" w:rsidRDefault="004A4D4F" w:rsidP="009B5A0D">
      <w:pPr>
        <w:pStyle w:val="FootnoteText"/>
        <w:spacing w:line="276" w:lineRule="auto"/>
        <w:rPr>
          <w:rFonts w:asciiTheme="majorBidi" w:hAnsiTheme="majorBidi" w:cstheme="majorBidi"/>
          <w:rtl/>
          <w:lang w:bidi="fa-IR"/>
        </w:rPr>
      </w:pPr>
      <w:r w:rsidRPr="00EF55C0">
        <w:rPr>
          <w:rStyle w:val="FootnoteReference"/>
          <w:rFonts w:asciiTheme="majorBidi" w:hAnsiTheme="majorBidi" w:cstheme="majorBidi"/>
        </w:rPr>
        <w:footnoteRef/>
      </w:r>
      <w:r w:rsidRPr="00EF55C0">
        <w:rPr>
          <w:rFonts w:asciiTheme="majorBidi" w:hAnsiTheme="majorBidi" w:cstheme="majorBidi"/>
        </w:rPr>
        <w:t xml:space="preserve"> usefulnes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LAwMLK0sDAwNzZW0lEKTi0uzszPAykwrAUAeJ8dmCwAAAA="/>
  </w:docVars>
  <w:rsids>
    <w:rsidRoot w:val="00AF289B"/>
    <w:rsid w:val="00030FDF"/>
    <w:rsid w:val="000525AB"/>
    <w:rsid w:val="00055DB2"/>
    <w:rsid w:val="000601BF"/>
    <w:rsid w:val="0007283A"/>
    <w:rsid w:val="000C036A"/>
    <w:rsid w:val="000C485E"/>
    <w:rsid w:val="000D1FF5"/>
    <w:rsid w:val="000E562E"/>
    <w:rsid w:val="001060EC"/>
    <w:rsid w:val="00136CF1"/>
    <w:rsid w:val="001A59BE"/>
    <w:rsid w:val="001D0313"/>
    <w:rsid w:val="001D790F"/>
    <w:rsid w:val="001F4910"/>
    <w:rsid w:val="002329A8"/>
    <w:rsid w:val="0023328E"/>
    <w:rsid w:val="00241F6F"/>
    <w:rsid w:val="00246DB4"/>
    <w:rsid w:val="002479ED"/>
    <w:rsid w:val="00250FAD"/>
    <w:rsid w:val="00262139"/>
    <w:rsid w:val="00287218"/>
    <w:rsid w:val="002B73D4"/>
    <w:rsid w:val="002C0842"/>
    <w:rsid w:val="002E7904"/>
    <w:rsid w:val="00341CC0"/>
    <w:rsid w:val="00342BF4"/>
    <w:rsid w:val="00347E9F"/>
    <w:rsid w:val="003541DE"/>
    <w:rsid w:val="003556EB"/>
    <w:rsid w:val="0039208A"/>
    <w:rsid w:val="003928EC"/>
    <w:rsid w:val="003D1284"/>
    <w:rsid w:val="003D6A1C"/>
    <w:rsid w:val="003E321C"/>
    <w:rsid w:val="00414630"/>
    <w:rsid w:val="004402FE"/>
    <w:rsid w:val="00456E9B"/>
    <w:rsid w:val="004A4D4F"/>
    <w:rsid w:val="004B7F27"/>
    <w:rsid w:val="00507328"/>
    <w:rsid w:val="00533E23"/>
    <w:rsid w:val="00535782"/>
    <w:rsid w:val="005A2C11"/>
    <w:rsid w:val="005B2A62"/>
    <w:rsid w:val="005B3B6D"/>
    <w:rsid w:val="005D3449"/>
    <w:rsid w:val="00632E90"/>
    <w:rsid w:val="006435D9"/>
    <w:rsid w:val="00662B47"/>
    <w:rsid w:val="00670F0B"/>
    <w:rsid w:val="006D63EA"/>
    <w:rsid w:val="0070414B"/>
    <w:rsid w:val="00730CE5"/>
    <w:rsid w:val="00736367"/>
    <w:rsid w:val="0076329F"/>
    <w:rsid w:val="007B7203"/>
    <w:rsid w:val="007D5ACA"/>
    <w:rsid w:val="007D67B7"/>
    <w:rsid w:val="007E2DFA"/>
    <w:rsid w:val="007E545C"/>
    <w:rsid w:val="00805A48"/>
    <w:rsid w:val="0081540D"/>
    <w:rsid w:val="008655EB"/>
    <w:rsid w:val="00885AE5"/>
    <w:rsid w:val="00895702"/>
    <w:rsid w:val="008B1508"/>
    <w:rsid w:val="008B3780"/>
    <w:rsid w:val="008B516D"/>
    <w:rsid w:val="008F7220"/>
    <w:rsid w:val="00901A81"/>
    <w:rsid w:val="0090523E"/>
    <w:rsid w:val="00945845"/>
    <w:rsid w:val="009462A9"/>
    <w:rsid w:val="00975E65"/>
    <w:rsid w:val="00982824"/>
    <w:rsid w:val="00985369"/>
    <w:rsid w:val="00985F55"/>
    <w:rsid w:val="009A711B"/>
    <w:rsid w:val="009B5A0D"/>
    <w:rsid w:val="009B7DF6"/>
    <w:rsid w:val="009C4D03"/>
    <w:rsid w:val="009C7D72"/>
    <w:rsid w:val="009F333C"/>
    <w:rsid w:val="009F7564"/>
    <w:rsid w:val="00A0340B"/>
    <w:rsid w:val="00A15486"/>
    <w:rsid w:val="00A36040"/>
    <w:rsid w:val="00A366C8"/>
    <w:rsid w:val="00A47376"/>
    <w:rsid w:val="00A55B4B"/>
    <w:rsid w:val="00A6162E"/>
    <w:rsid w:val="00A67409"/>
    <w:rsid w:val="00AA2C5C"/>
    <w:rsid w:val="00AA7F25"/>
    <w:rsid w:val="00AF0B81"/>
    <w:rsid w:val="00AF289B"/>
    <w:rsid w:val="00B24E58"/>
    <w:rsid w:val="00B46D6E"/>
    <w:rsid w:val="00B54229"/>
    <w:rsid w:val="00B640B7"/>
    <w:rsid w:val="00B66599"/>
    <w:rsid w:val="00B83A76"/>
    <w:rsid w:val="00B908D4"/>
    <w:rsid w:val="00B96475"/>
    <w:rsid w:val="00BA41E4"/>
    <w:rsid w:val="00BF1A38"/>
    <w:rsid w:val="00C23D9A"/>
    <w:rsid w:val="00C66196"/>
    <w:rsid w:val="00C744FC"/>
    <w:rsid w:val="00D15234"/>
    <w:rsid w:val="00D17460"/>
    <w:rsid w:val="00D42462"/>
    <w:rsid w:val="00D471D5"/>
    <w:rsid w:val="00D560DF"/>
    <w:rsid w:val="00D6316C"/>
    <w:rsid w:val="00DA56C3"/>
    <w:rsid w:val="00DB21F4"/>
    <w:rsid w:val="00E20A93"/>
    <w:rsid w:val="00E92051"/>
    <w:rsid w:val="00E95710"/>
    <w:rsid w:val="00EE1FF7"/>
    <w:rsid w:val="00EF4D39"/>
    <w:rsid w:val="00EF55C0"/>
    <w:rsid w:val="00F03946"/>
    <w:rsid w:val="00F3004E"/>
    <w:rsid w:val="00F541BB"/>
    <w:rsid w:val="00F638DA"/>
    <w:rsid w:val="00F728C6"/>
    <w:rsid w:val="00F7669F"/>
    <w:rsid w:val="00FA63D7"/>
    <w:rsid w:val="00FC6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498D"/>
  <w15:chartTrackingRefBased/>
  <w15:docId w15:val="{08F39D92-ABF8-43FC-89AB-AB824A72B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599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62B47"/>
    <w:rPr>
      <w:rFonts w:ascii="CenturyGothic-Bold" w:hAnsi="CenturyGothic-Bold" w:hint="default"/>
      <w:b/>
      <w:bCs/>
      <w:i w:val="0"/>
      <w:iCs w:val="0"/>
      <w:color w:val="000000"/>
      <w:sz w:val="72"/>
      <w:szCs w:val="7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41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414B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0414B"/>
    <w:rPr>
      <w:vertAlign w:val="superscript"/>
    </w:rPr>
  </w:style>
  <w:style w:type="table" w:styleId="TableGrid">
    <w:name w:val="Table Grid"/>
    <w:basedOn w:val="TableNormal"/>
    <w:uiPriority w:val="39"/>
    <w:rsid w:val="00643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709AC-C27D-41BF-A739-15B8EBFD3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ran</dc:creator>
  <cp:keywords/>
  <dc:description/>
  <cp:lastModifiedBy>Mahdi Mazidi Sharafabadi</cp:lastModifiedBy>
  <cp:revision>24</cp:revision>
  <dcterms:created xsi:type="dcterms:W3CDTF">2020-12-23T13:03:00Z</dcterms:created>
  <dcterms:modified xsi:type="dcterms:W3CDTF">2022-06-11T08:46:00Z</dcterms:modified>
</cp:coreProperties>
</file>